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4F26" w:rsidRPr="00D44F26" w:rsidRDefault="00D44F26" w:rsidP="00D44F26">
      <w:pPr>
        <w:pStyle w:val="HTML-wstpniesformatowany"/>
        <w:rPr>
          <w:lang w:val="en-CA"/>
        </w:rPr>
      </w:pPr>
      <w:r w:rsidRPr="00D44F26">
        <w:rPr>
          <w:rFonts w:ascii="Arial" w:hAnsi="Arial" w:cs="Arial"/>
          <w:b/>
          <w:sz w:val="22"/>
          <w:szCs w:val="22"/>
          <w:lang w:val="en-CA"/>
        </w:rPr>
        <w:t>Course Offer 202</w:t>
      </w:r>
      <w:r w:rsidR="00D13172">
        <w:rPr>
          <w:rFonts w:ascii="Arial" w:hAnsi="Arial" w:cs="Arial"/>
          <w:b/>
          <w:sz w:val="22"/>
          <w:szCs w:val="22"/>
          <w:lang w:val="en-CA"/>
        </w:rPr>
        <w:t>2</w:t>
      </w:r>
      <w:r w:rsidRPr="00D44F26">
        <w:rPr>
          <w:rFonts w:ascii="Arial" w:hAnsi="Arial" w:cs="Arial"/>
          <w:b/>
          <w:sz w:val="22"/>
          <w:szCs w:val="22"/>
          <w:lang w:val="en-CA"/>
        </w:rPr>
        <w:t xml:space="preserve"> - 2022</w:t>
      </w:r>
      <w:r w:rsidR="00DF6555">
        <w:rPr>
          <w:rFonts w:ascii="Arial" w:hAnsi="Arial" w:cs="Arial"/>
          <w:b/>
          <w:sz w:val="22"/>
          <w:szCs w:val="22"/>
          <w:lang w:val="en-CA"/>
        </w:rPr>
        <w:t xml:space="preserve"> </w:t>
      </w:r>
      <w:r w:rsidRPr="00D44F26">
        <w:rPr>
          <w:rFonts w:ascii="Arial" w:hAnsi="Arial" w:cs="Arial"/>
          <w:b/>
          <w:sz w:val="22"/>
          <w:szCs w:val="22"/>
          <w:lang w:val="en-CA"/>
        </w:rPr>
        <w:t>Inst</w:t>
      </w:r>
      <w:r w:rsidR="00B11E95">
        <w:rPr>
          <w:rFonts w:ascii="Arial" w:hAnsi="Arial" w:cs="Arial"/>
          <w:b/>
          <w:sz w:val="22"/>
          <w:szCs w:val="22"/>
          <w:lang w:val="en-CA"/>
        </w:rPr>
        <w:t>i</w:t>
      </w:r>
      <w:r w:rsidRPr="00D44F26">
        <w:rPr>
          <w:rFonts w:ascii="Arial" w:hAnsi="Arial" w:cs="Arial"/>
          <w:b/>
          <w:sz w:val="22"/>
          <w:szCs w:val="22"/>
          <w:lang w:val="en-CA"/>
        </w:rPr>
        <w:t>tut</w:t>
      </w:r>
      <w:r w:rsidR="00B11E95">
        <w:rPr>
          <w:rFonts w:ascii="Arial" w:hAnsi="Arial" w:cs="Arial"/>
          <w:b/>
          <w:sz w:val="22"/>
          <w:szCs w:val="22"/>
          <w:lang w:val="en-CA"/>
        </w:rPr>
        <w:t>e</w:t>
      </w:r>
      <w:r w:rsidRPr="00D44F26">
        <w:rPr>
          <w:rFonts w:ascii="Arial" w:hAnsi="Arial" w:cs="Arial"/>
          <w:b/>
          <w:sz w:val="22"/>
          <w:szCs w:val="22"/>
          <w:lang w:val="en-CA"/>
        </w:rPr>
        <w:t xml:space="preserve"> of </w:t>
      </w:r>
      <w:r w:rsidR="00B11E95">
        <w:rPr>
          <w:rFonts w:ascii="Arial" w:hAnsi="Arial" w:cs="Arial"/>
          <w:b/>
          <w:sz w:val="22"/>
          <w:szCs w:val="22"/>
          <w:lang w:val="en-CA"/>
        </w:rPr>
        <w:t>Computer Science</w:t>
      </w:r>
    </w:p>
    <w:p w:rsidR="00D44F26" w:rsidRPr="00D44F26" w:rsidRDefault="00D44F26" w:rsidP="00D44F26">
      <w:pPr>
        <w:spacing w:before="120" w:after="120" w:line="360" w:lineRule="auto"/>
        <w:rPr>
          <w:rFonts w:ascii="Arial" w:eastAsia="Times New Roman" w:hAnsi="Arial" w:cs="Arial"/>
          <w:b/>
          <w:lang w:val="en-CA" w:eastAsia="pl-PL"/>
        </w:rPr>
      </w:pPr>
      <w:r w:rsidRPr="00D44F26">
        <w:rPr>
          <w:rFonts w:ascii="Arial" w:eastAsia="Times New Roman" w:hAnsi="Arial" w:cs="Arial"/>
          <w:b/>
          <w:lang w:val="en-CA" w:eastAsia="pl-PL"/>
        </w:rPr>
        <w:t>Erasmus+ Coordinator’s name:</w:t>
      </w:r>
      <w:r w:rsidR="006029A8">
        <w:rPr>
          <w:rFonts w:ascii="Arial" w:eastAsia="Times New Roman" w:hAnsi="Arial" w:cs="Arial"/>
          <w:b/>
          <w:lang w:val="en-CA" w:eastAsia="pl-PL"/>
        </w:rPr>
        <w:t xml:space="preserve"> </w:t>
      </w:r>
      <w:proofErr w:type="spellStart"/>
      <w:r>
        <w:rPr>
          <w:rFonts w:ascii="Arial" w:eastAsia="Times New Roman" w:hAnsi="Arial" w:cs="Arial"/>
          <w:b/>
          <w:lang w:val="en-CA" w:eastAsia="pl-PL"/>
        </w:rPr>
        <w:t>dr</w:t>
      </w:r>
      <w:proofErr w:type="spellEnd"/>
      <w:r>
        <w:rPr>
          <w:rFonts w:ascii="Arial" w:eastAsia="Times New Roman" w:hAnsi="Arial" w:cs="Arial"/>
          <w:b/>
          <w:lang w:val="en-CA" w:eastAsia="pl-PL"/>
        </w:rPr>
        <w:t xml:space="preserve"> A. </w:t>
      </w:r>
      <w:proofErr w:type="spellStart"/>
      <w:r w:rsidR="00D13172">
        <w:rPr>
          <w:rFonts w:ascii="Arial" w:eastAsia="Times New Roman" w:hAnsi="Arial" w:cs="Arial"/>
          <w:b/>
          <w:lang w:val="en-CA" w:eastAsia="pl-PL"/>
        </w:rPr>
        <w:t>Wawrzyńczak-Szaban</w:t>
      </w:r>
      <w:proofErr w:type="spellEnd"/>
      <w:r w:rsidRPr="00D44F26">
        <w:rPr>
          <w:rFonts w:ascii="Arial" w:eastAsia="Times New Roman" w:hAnsi="Arial" w:cs="Arial"/>
          <w:b/>
          <w:lang w:val="en-CA" w:eastAsia="pl-PL"/>
        </w:rPr>
        <w:t xml:space="preserve"> e-mail address: </w:t>
      </w:r>
      <w:r w:rsidR="00D13172">
        <w:rPr>
          <w:rFonts w:ascii="Arial" w:eastAsia="Times New Roman" w:hAnsi="Arial" w:cs="Arial"/>
          <w:b/>
          <w:lang w:val="en-CA" w:eastAsia="pl-PL"/>
        </w:rPr>
        <w:t>anna.wawrzynczak-szaban</w:t>
      </w:r>
      <w:r w:rsidRPr="00D44F26">
        <w:rPr>
          <w:rFonts w:ascii="Arial" w:eastAsia="Times New Roman" w:hAnsi="Arial" w:cs="Arial"/>
          <w:b/>
          <w:lang w:val="en-CA" w:eastAsia="pl-PL"/>
        </w:rPr>
        <w:t>@uph.edu.pl</w:t>
      </w:r>
    </w:p>
    <w:tbl>
      <w:tblPr>
        <w:tblW w:w="1456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97"/>
        <w:gridCol w:w="1779"/>
        <w:gridCol w:w="850"/>
        <w:gridCol w:w="851"/>
        <w:gridCol w:w="992"/>
        <w:gridCol w:w="948"/>
        <w:gridCol w:w="1086"/>
        <w:gridCol w:w="910"/>
        <w:gridCol w:w="1734"/>
        <w:gridCol w:w="3520"/>
      </w:tblGrid>
      <w:tr w:rsidR="000C5DF9" w:rsidTr="0067077D"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44F26" w:rsidRDefault="00D44F26">
            <w:pPr>
              <w:spacing w:before="120" w:after="120" w:line="288" w:lineRule="auto"/>
              <w:rPr>
                <w:rFonts w:ascii="Calibri" w:eastAsia="Times New Roman" w:hAnsi="Calibri" w:cs="Calibri"/>
                <w:b/>
                <w:lang w:eastAsia="pl-PL"/>
              </w:rPr>
            </w:pPr>
            <w:r>
              <w:rPr>
                <w:rFonts w:ascii="Arial" w:eastAsia="Times New Roman" w:hAnsi="Arial" w:cs="Arial"/>
                <w:b/>
                <w:lang w:eastAsia="pl-PL"/>
              </w:rPr>
              <w:t xml:space="preserve">Course </w:t>
            </w:r>
            <w:proofErr w:type="spellStart"/>
            <w:r>
              <w:rPr>
                <w:rFonts w:ascii="Arial" w:eastAsia="Times New Roman" w:hAnsi="Arial" w:cs="Arial"/>
                <w:b/>
                <w:lang w:eastAsia="pl-PL"/>
              </w:rPr>
              <w:t>Title</w:t>
            </w:r>
            <w:proofErr w:type="spellEnd"/>
            <w:r>
              <w:rPr>
                <w:rFonts w:ascii="Arial" w:eastAsia="Times New Roman" w:hAnsi="Arial" w:cs="Arial"/>
                <w:b/>
                <w:lang w:eastAsia="pl-PL"/>
              </w:rPr>
              <w:t xml:space="preserve"> in </w:t>
            </w:r>
            <w:proofErr w:type="spellStart"/>
            <w:r>
              <w:rPr>
                <w:rFonts w:ascii="Arial" w:eastAsia="Times New Roman" w:hAnsi="Arial" w:cs="Arial"/>
                <w:b/>
                <w:lang w:eastAsia="pl-PL"/>
              </w:rPr>
              <w:t>Polish</w:t>
            </w:r>
            <w:proofErr w:type="spellEnd"/>
          </w:p>
        </w:tc>
        <w:tc>
          <w:tcPr>
            <w:tcW w:w="17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44F26" w:rsidRDefault="00D44F26">
            <w:pPr>
              <w:spacing w:before="120" w:after="120" w:line="288" w:lineRule="auto"/>
              <w:rPr>
                <w:rFonts w:ascii="Calibri" w:eastAsia="Times New Roman" w:hAnsi="Calibri" w:cs="Calibri"/>
                <w:b/>
                <w:lang w:eastAsia="pl-PL"/>
              </w:rPr>
            </w:pPr>
            <w:r>
              <w:rPr>
                <w:rFonts w:ascii="Arial" w:eastAsia="Times New Roman" w:hAnsi="Arial" w:cs="Arial"/>
                <w:b/>
                <w:lang w:eastAsia="pl-PL"/>
              </w:rPr>
              <w:t xml:space="preserve">Course </w:t>
            </w:r>
            <w:proofErr w:type="spellStart"/>
            <w:r>
              <w:rPr>
                <w:rFonts w:ascii="Arial" w:eastAsia="Times New Roman" w:hAnsi="Arial" w:cs="Arial"/>
                <w:b/>
                <w:lang w:eastAsia="pl-PL"/>
              </w:rPr>
              <w:t>Title</w:t>
            </w:r>
            <w:proofErr w:type="spellEnd"/>
            <w:r>
              <w:rPr>
                <w:rFonts w:ascii="Arial" w:eastAsia="Times New Roman" w:hAnsi="Arial" w:cs="Arial"/>
                <w:b/>
                <w:lang w:eastAsia="pl-PL"/>
              </w:rPr>
              <w:t xml:space="preserve"> in English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44F26" w:rsidRDefault="00D44F26">
            <w:pPr>
              <w:spacing w:before="120" w:after="120" w:line="288" w:lineRule="auto"/>
              <w:rPr>
                <w:rFonts w:ascii="Calibri" w:eastAsia="Times New Roman" w:hAnsi="Calibri" w:cs="Calibri"/>
                <w:b/>
                <w:lang w:eastAsia="pl-PL"/>
              </w:rPr>
            </w:pPr>
            <w:proofErr w:type="spellStart"/>
            <w:r>
              <w:rPr>
                <w:rFonts w:ascii="Arial" w:eastAsia="Times New Roman" w:hAnsi="Arial" w:cs="Arial"/>
                <w:b/>
                <w:lang w:eastAsia="pl-PL"/>
              </w:rPr>
              <w:t>Cycle</w:t>
            </w:r>
            <w:proofErr w:type="spellEnd"/>
            <w:r>
              <w:rPr>
                <w:rFonts w:ascii="Arial" w:eastAsia="Times New Roman" w:hAnsi="Arial" w:cs="Arial"/>
                <w:b/>
                <w:lang w:eastAsia="pl-PL"/>
              </w:rPr>
              <w:t xml:space="preserve"> of </w:t>
            </w:r>
            <w:proofErr w:type="spellStart"/>
            <w:r>
              <w:rPr>
                <w:rFonts w:ascii="Arial" w:eastAsia="Times New Roman" w:hAnsi="Arial" w:cs="Arial"/>
                <w:b/>
                <w:lang w:eastAsia="pl-PL"/>
              </w:rPr>
              <w:t>studies</w:t>
            </w:r>
            <w:proofErr w:type="spellEnd"/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44F26" w:rsidRDefault="00D44F26">
            <w:pPr>
              <w:spacing w:before="120" w:after="120" w:line="288" w:lineRule="auto"/>
              <w:rPr>
                <w:rFonts w:ascii="Calibri" w:eastAsia="Times New Roman" w:hAnsi="Calibri" w:cs="Calibri"/>
                <w:b/>
                <w:lang w:eastAsia="pl-PL"/>
              </w:rPr>
            </w:pPr>
            <w:r>
              <w:rPr>
                <w:rFonts w:ascii="Arial" w:eastAsia="Times New Roman" w:hAnsi="Arial" w:cs="Arial"/>
                <w:b/>
                <w:lang w:eastAsia="pl-PL"/>
              </w:rPr>
              <w:t xml:space="preserve">Field of </w:t>
            </w:r>
            <w:proofErr w:type="spellStart"/>
            <w:r>
              <w:rPr>
                <w:rFonts w:ascii="Arial" w:eastAsia="Times New Roman" w:hAnsi="Arial" w:cs="Arial"/>
                <w:b/>
                <w:lang w:eastAsia="pl-PL"/>
              </w:rPr>
              <w:t>study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44F26" w:rsidRDefault="00D44F26">
            <w:pPr>
              <w:spacing w:before="120" w:after="120" w:line="288" w:lineRule="auto"/>
              <w:rPr>
                <w:rFonts w:ascii="Calibri" w:eastAsia="Times New Roman" w:hAnsi="Calibri" w:cs="Calibri"/>
                <w:b/>
                <w:lang w:eastAsia="pl-PL"/>
              </w:rPr>
            </w:pPr>
            <w:proofErr w:type="spellStart"/>
            <w:r>
              <w:rPr>
                <w:rFonts w:ascii="Arial" w:eastAsia="Times New Roman" w:hAnsi="Arial" w:cs="Arial"/>
                <w:b/>
                <w:lang w:eastAsia="pl-PL"/>
              </w:rPr>
              <w:t>Lecture</w:t>
            </w:r>
            <w:proofErr w:type="spellEnd"/>
            <w:r>
              <w:rPr>
                <w:rFonts w:ascii="Arial" w:eastAsia="Times New Roman" w:hAnsi="Arial" w:cs="Arial"/>
                <w:b/>
                <w:lang w:eastAsia="pl-PL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lang w:eastAsia="pl-PL"/>
              </w:rPr>
              <w:t>hours</w:t>
            </w:r>
            <w:proofErr w:type="spellEnd"/>
          </w:p>
          <w:p w:rsidR="00D44F26" w:rsidRDefault="00D44F26">
            <w:pPr>
              <w:spacing w:before="120" w:after="240" w:line="288" w:lineRule="auto"/>
              <w:rPr>
                <w:rFonts w:ascii="Calibri" w:eastAsia="Times New Roman" w:hAnsi="Calibri" w:cs="Calibri"/>
                <w:b/>
                <w:lang w:eastAsia="pl-PL"/>
              </w:rPr>
            </w:pPr>
            <w:proofErr w:type="spellStart"/>
            <w:r>
              <w:rPr>
                <w:rFonts w:ascii="Arial" w:eastAsia="Times New Roman" w:hAnsi="Arial" w:cs="Arial"/>
                <w:b/>
                <w:lang w:eastAsia="pl-PL"/>
              </w:rPr>
              <w:t>Duration</w:t>
            </w:r>
            <w:proofErr w:type="spellEnd"/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44F26" w:rsidRDefault="00D44F26">
            <w:pPr>
              <w:spacing w:before="120" w:after="120" w:line="288" w:lineRule="auto"/>
              <w:rPr>
                <w:rFonts w:ascii="Calibri" w:eastAsia="Times New Roman" w:hAnsi="Calibri" w:cs="Calibri"/>
                <w:b/>
                <w:lang w:eastAsia="pl-PL"/>
              </w:rPr>
            </w:pPr>
            <w:r>
              <w:rPr>
                <w:rFonts w:ascii="Arial" w:eastAsia="Times New Roman" w:hAnsi="Arial" w:cs="Arial"/>
                <w:b/>
                <w:lang w:eastAsia="pl-PL"/>
              </w:rPr>
              <w:t xml:space="preserve">Class </w:t>
            </w:r>
            <w:proofErr w:type="spellStart"/>
            <w:r>
              <w:rPr>
                <w:rFonts w:ascii="Arial" w:eastAsia="Times New Roman" w:hAnsi="Arial" w:cs="Arial"/>
                <w:b/>
                <w:lang w:eastAsia="pl-PL"/>
              </w:rPr>
              <w:t>hours</w:t>
            </w:r>
            <w:proofErr w:type="spellEnd"/>
          </w:p>
          <w:p w:rsidR="00D44F26" w:rsidRDefault="00D44F26">
            <w:pPr>
              <w:spacing w:before="120" w:after="240" w:line="288" w:lineRule="auto"/>
              <w:rPr>
                <w:rFonts w:ascii="Calibri" w:eastAsia="Times New Roman" w:hAnsi="Calibri" w:cs="Calibri"/>
                <w:b/>
                <w:lang w:eastAsia="pl-PL"/>
              </w:rPr>
            </w:pPr>
            <w:proofErr w:type="spellStart"/>
            <w:r>
              <w:rPr>
                <w:rFonts w:ascii="Arial" w:eastAsia="Times New Roman" w:hAnsi="Arial" w:cs="Arial"/>
                <w:b/>
                <w:lang w:eastAsia="pl-PL"/>
              </w:rPr>
              <w:t>Duration</w:t>
            </w:r>
            <w:proofErr w:type="spellEnd"/>
          </w:p>
        </w:tc>
        <w:tc>
          <w:tcPr>
            <w:tcW w:w="10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44F26" w:rsidRDefault="00D44F26">
            <w:pPr>
              <w:spacing w:before="120" w:after="120" w:line="288" w:lineRule="auto"/>
              <w:rPr>
                <w:rFonts w:ascii="Calibri" w:eastAsia="Times New Roman" w:hAnsi="Calibri" w:cs="Calibri"/>
                <w:b/>
                <w:lang w:eastAsia="pl-PL"/>
              </w:rPr>
            </w:pPr>
            <w:r>
              <w:rPr>
                <w:rFonts w:ascii="Arial" w:eastAsia="Times New Roman" w:hAnsi="Arial" w:cs="Arial"/>
                <w:b/>
                <w:lang w:eastAsia="pl-PL"/>
              </w:rPr>
              <w:t xml:space="preserve">Lab </w:t>
            </w:r>
            <w:proofErr w:type="spellStart"/>
            <w:r>
              <w:rPr>
                <w:rFonts w:ascii="Arial" w:eastAsia="Times New Roman" w:hAnsi="Arial" w:cs="Arial"/>
                <w:b/>
                <w:lang w:eastAsia="pl-PL"/>
              </w:rPr>
              <w:t>hours</w:t>
            </w:r>
            <w:proofErr w:type="spellEnd"/>
          </w:p>
          <w:p w:rsidR="00D44F26" w:rsidRDefault="00D44F26">
            <w:pPr>
              <w:spacing w:before="120" w:after="240" w:line="288" w:lineRule="auto"/>
              <w:rPr>
                <w:rFonts w:ascii="Calibri" w:eastAsia="Times New Roman" w:hAnsi="Calibri" w:cs="Calibri"/>
                <w:b/>
                <w:lang w:eastAsia="pl-PL"/>
              </w:rPr>
            </w:pPr>
            <w:proofErr w:type="spellStart"/>
            <w:r>
              <w:rPr>
                <w:rFonts w:ascii="Arial" w:eastAsia="Times New Roman" w:hAnsi="Arial" w:cs="Arial"/>
                <w:b/>
                <w:lang w:eastAsia="pl-PL"/>
              </w:rPr>
              <w:t>Duration</w:t>
            </w:r>
            <w:proofErr w:type="spellEnd"/>
          </w:p>
        </w:tc>
        <w:tc>
          <w:tcPr>
            <w:tcW w:w="9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44F26" w:rsidRDefault="00D44F26">
            <w:pPr>
              <w:spacing w:before="120" w:after="120" w:line="288" w:lineRule="auto"/>
              <w:rPr>
                <w:rFonts w:ascii="Calibri" w:eastAsia="Times New Roman" w:hAnsi="Calibri" w:cs="Calibri"/>
                <w:b/>
                <w:lang w:eastAsia="pl-PL"/>
              </w:rPr>
            </w:pPr>
            <w:r>
              <w:rPr>
                <w:rFonts w:ascii="Arial" w:eastAsia="Times New Roman" w:hAnsi="Arial" w:cs="Arial"/>
                <w:b/>
                <w:lang w:eastAsia="pl-PL"/>
              </w:rPr>
              <w:t xml:space="preserve">ECTS </w:t>
            </w:r>
            <w:proofErr w:type="spellStart"/>
            <w:r>
              <w:rPr>
                <w:rFonts w:ascii="Arial" w:eastAsia="Times New Roman" w:hAnsi="Arial" w:cs="Arial"/>
                <w:b/>
                <w:lang w:eastAsia="pl-PL"/>
              </w:rPr>
              <w:t>credits</w:t>
            </w:r>
            <w:proofErr w:type="spellEnd"/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44F26" w:rsidRDefault="00D44F26">
            <w:pPr>
              <w:spacing w:before="120" w:after="120" w:line="288" w:lineRule="auto"/>
              <w:rPr>
                <w:rFonts w:ascii="Calibri" w:eastAsia="Times New Roman" w:hAnsi="Calibri" w:cs="Calibri"/>
                <w:b/>
                <w:lang w:eastAsia="pl-PL"/>
              </w:rPr>
            </w:pPr>
            <w:proofErr w:type="spellStart"/>
            <w:r>
              <w:rPr>
                <w:rFonts w:ascii="Arial" w:eastAsia="Times New Roman" w:hAnsi="Arial" w:cs="Arial"/>
                <w:b/>
                <w:lang w:eastAsia="pl-PL"/>
              </w:rPr>
              <w:t>Lecturer’s</w:t>
            </w:r>
            <w:proofErr w:type="spellEnd"/>
            <w:r>
              <w:rPr>
                <w:rFonts w:ascii="Arial" w:eastAsia="Times New Roman" w:hAnsi="Arial" w:cs="Arial"/>
                <w:b/>
                <w:lang w:eastAsia="pl-PL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lang w:eastAsia="pl-PL"/>
              </w:rPr>
              <w:t>name</w:t>
            </w:r>
            <w:proofErr w:type="spellEnd"/>
          </w:p>
        </w:tc>
        <w:tc>
          <w:tcPr>
            <w:tcW w:w="3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44F26" w:rsidRDefault="00D44F26">
            <w:pPr>
              <w:spacing w:before="120" w:after="240" w:line="288" w:lineRule="auto"/>
              <w:rPr>
                <w:rFonts w:ascii="Calibri" w:eastAsia="Times New Roman" w:hAnsi="Calibri" w:cs="Calibri"/>
                <w:b/>
                <w:lang w:eastAsia="pl-PL"/>
              </w:rPr>
            </w:pPr>
            <w:proofErr w:type="spellStart"/>
            <w:r>
              <w:rPr>
                <w:rFonts w:ascii="Arial" w:eastAsia="Times New Roman" w:hAnsi="Arial" w:cs="Arial"/>
                <w:b/>
                <w:lang w:eastAsia="pl-PL"/>
              </w:rPr>
              <w:t>Lecturer’s</w:t>
            </w:r>
            <w:proofErr w:type="spellEnd"/>
            <w:r>
              <w:rPr>
                <w:rFonts w:ascii="Arial" w:eastAsia="Times New Roman" w:hAnsi="Arial" w:cs="Arial"/>
                <w:b/>
                <w:lang w:eastAsia="pl-PL"/>
              </w:rPr>
              <w:t xml:space="preserve"> e-mail </w:t>
            </w:r>
            <w:proofErr w:type="spellStart"/>
            <w:r>
              <w:rPr>
                <w:rFonts w:ascii="Arial" w:eastAsia="Times New Roman" w:hAnsi="Arial" w:cs="Arial"/>
                <w:b/>
                <w:lang w:eastAsia="pl-PL"/>
              </w:rPr>
              <w:t>address</w:t>
            </w:r>
            <w:proofErr w:type="spellEnd"/>
          </w:p>
        </w:tc>
      </w:tr>
      <w:tr w:rsidR="000C5DF9" w:rsidRPr="006029A8" w:rsidTr="0067077D"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44F26" w:rsidRPr="006029A8" w:rsidRDefault="00D44F26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bookmarkStart w:id="0" w:name="_GoBack" w:colFirst="9" w:colLast="9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odstawy programowania</w:t>
            </w:r>
          </w:p>
        </w:tc>
        <w:tc>
          <w:tcPr>
            <w:tcW w:w="17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0684B" w:rsidRPr="0058024A" w:rsidRDefault="00F0684B" w:rsidP="00F0684B">
            <w:pPr>
              <w:pStyle w:val="HTML-wstpniesformatowany"/>
              <w:rPr>
                <w:rFonts w:ascii="Times New Roman" w:hAnsi="Times New Roman" w:cs="Times New Roman"/>
                <w:sz w:val="24"/>
                <w:szCs w:val="24"/>
              </w:rPr>
            </w:pPr>
            <w:r w:rsidRPr="0058024A">
              <w:rPr>
                <w:rFonts w:ascii="Times New Roman" w:hAnsi="Times New Roman" w:cs="Times New Roman"/>
                <w:sz w:val="24"/>
                <w:szCs w:val="24"/>
              </w:rPr>
              <w:t xml:space="preserve">Basics of </w:t>
            </w:r>
            <w:proofErr w:type="spellStart"/>
            <w:r w:rsidRPr="0058024A">
              <w:rPr>
                <w:rFonts w:ascii="Times New Roman" w:hAnsi="Times New Roman" w:cs="Times New Roman"/>
                <w:sz w:val="24"/>
                <w:szCs w:val="24"/>
              </w:rPr>
              <w:t>programing</w:t>
            </w:r>
            <w:proofErr w:type="spellEnd"/>
          </w:p>
          <w:p w:rsidR="00D44F26" w:rsidRPr="0058024A" w:rsidRDefault="00D44F26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6029A8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I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st.</w:t>
            </w:r>
            <w:proofErr w:type="spellEnd"/>
          </w:p>
          <w:p w:rsidR="006029A8" w:rsidRPr="006029A8" w:rsidRDefault="006029A8" w:rsidP="006029A8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Sem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1</w:t>
            </w:r>
            <w:r w:rsidR="000729FE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 </w:t>
            </w:r>
            <w:r w:rsidR="00D91CF3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(F)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D44F26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inf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BE61FF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30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D91CF3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-</w:t>
            </w:r>
          </w:p>
        </w:tc>
        <w:tc>
          <w:tcPr>
            <w:tcW w:w="10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A15353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30</w:t>
            </w:r>
          </w:p>
        </w:tc>
        <w:tc>
          <w:tcPr>
            <w:tcW w:w="9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876D35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6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ects</w:t>
            </w:r>
            <w:proofErr w:type="spellEnd"/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876D35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dr</w:t>
            </w:r>
            <w:proofErr w:type="spellEnd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 M. Barański</w:t>
            </w:r>
          </w:p>
        </w:tc>
        <w:tc>
          <w:tcPr>
            <w:tcW w:w="3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C0291E" w:rsidRDefault="00C0291E" w:rsidP="002B410B">
            <w:pPr>
              <w:spacing w:before="120" w:after="240" w:line="288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hyperlink r:id="rId4" w:history="1">
              <w:r w:rsidR="006029A8" w:rsidRPr="00C0291E">
                <w:rPr>
                  <w:rStyle w:val="Hipercze"/>
                  <w:rFonts w:ascii="Times New Roman" w:eastAsia="Times New Roman" w:hAnsi="Times New Roman" w:cs="Times New Roman"/>
                  <w:color w:val="auto"/>
                  <w:sz w:val="24"/>
                  <w:szCs w:val="24"/>
                  <w:lang w:val="en-CA" w:eastAsia="pl-PL"/>
                </w:rPr>
                <w:t>miroslaw.baranski@uph.edu.pl</w:t>
              </w:r>
            </w:hyperlink>
          </w:p>
          <w:p w:rsidR="006029A8" w:rsidRPr="00C0291E" w:rsidRDefault="006029A8" w:rsidP="002B410B">
            <w:pPr>
              <w:spacing w:before="120" w:after="240" w:line="288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</w:p>
        </w:tc>
      </w:tr>
      <w:tr w:rsidR="000C5DF9" w:rsidRPr="002B410B" w:rsidTr="0067077D"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876D35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Podstawy</w:t>
            </w:r>
            <w:proofErr w:type="spellEnd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 tech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nologii</w:t>
            </w:r>
            <w:proofErr w:type="spellEnd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 WWW</w:t>
            </w:r>
          </w:p>
        </w:tc>
        <w:tc>
          <w:tcPr>
            <w:tcW w:w="17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0684B" w:rsidRPr="0058024A" w:rsidRDefault="00F0684B" w:rsidP="00F0684B">
            <w:pPr>
              <w:pStyle w:val="HTML-wstpniesformatowany"/>
              <w:rPr>
                <w:rFonts w:ascii="Times New Roman" w:hAnsi="Times New Roman" w:cs="Times New Roman"/>
                <w:sz w:val="24"/>
                <w:szCs w:val="24"/>
              </w:rPr>
            </w:pPr>
            <w:r w:rsidRPr="0058024A">
              <w:rPr>
                <w:rFonts w:ascii="Times New Roman" w:hAnsi="Times New Roman" w:cs="Times New Roman"/>
                <w:sz w:val="24"/>
                <w:szCs w:val="24"/>
              </w:rPr>
              <w:t>Fundamentals of WWW technology</w:t>
            </w:r>
          </w:p>
          <w:p w:rsidR="00D44F26" w:rsidRPr="0058024A" w:rsidRDefault="00D44F26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029A8" w:rsidRPr="006029A8" w:rsidRDefault="006029A8" w:rsidP="006029A8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I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st.</w:t>
            </w:r>
            <w:proofErr w:type="spellEnd"/>
          </w:p>
          <w:p w:rsidR="00D44F26" w:rsidRPr="006029A8" w:rsidRDefault="006029A8" w:rsidP="006029A8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Sem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2</w:t>
            </w:r>
            <w:r w:rsidR="000729FE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 </w:t>
            </w:r>
            <w:r w:rsidR="00D91CF3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(S)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6029A8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nf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BE61FF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21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D91CF3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-</w:t>
            </w:r>
          </w:p>
        </w:tc>
        <w:tc>
          <w:tcPr>
            <w:tcW w:w="10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A15353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24</w:t>
            </w:r>
          </w:p>
        </w:tc>
        <w:tc>
          <w:tcPr>
            <w:tcW w:w="9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876D35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5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cts</w:t>
            </w:r>
            <w:proofErr w:type="spellEnd"/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876D35" w:rsidP="00876D35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r W. Bartyna</w:t>
            </w: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ab/>
            </w: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ab/>
            </w:r>
          </w:p>
        </w:tc>
        <w:tc>
          <w:tcPr>
            <w:tcW w:w="3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C0291E" w:rsidRDefault="00C0291E">
            <w:pPr>
              <w:spacing w:before="120" w:after="24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hyperlink r:id="rId5" w:history="1">
              <w:r w:rsidR="006029A8" w:rsidRPr="00C0291E">
                <w:rPr>
                  <w:rStyle w:val="Hipercze"/>
                  <w:rFonts w:ascii="Times New Roman" w:eastAsia="Times New Roman" w:hAnsi="Times New Roman" w:cs="Times New Roman"/>
                  <w:color w:val="auto"/>
                  <w:sz w:val="24"/>
                  <w:szCs w:val="24"/>
                  <w:lang w:eastAsia="pl-PL"/>
                </w:rPr>
                <w:t>waldemar.bartyna@uph.edu.pl</w:t>
              </w:r>
            </w:hyperlink>
          </w:p>
          <w:p w:rsidR="006029A8" w:rsidRPr="00C0291E" w:rsidRDefault="006029A8">
            <w:pPr>
              <w:spacing w:before="120" w:after="24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0C5DF9" w:rsidTr="0067077D"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876D35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Algorytmy i złożoność</w:t>
            </w:r>
          </w:p>
        </w:tc>
        <w:tc>
          <w:tcPr>
            <w:tcW w:w="17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0684B" w:rsidRPr="0058024A" w:rsidRDefault="00F0684B" w:rsidP="00F0684B">
            <w:pPr>
              <w:pStyle w:val="HTML-wstpniesformatowany"/>
              <w:rPr>
                <w:rFonts w:ascii="Times New Roman" w:hAnsi="Times New Roman" w:cs="Times New Roman"/>
                <w:sz w:val="24"/>
                <w:szCs w:val="24"/>
              </w:rPr>
            </w:pPr>
            <w:r w:rsidRPr="0058024A">
              <w:rPr>
                <w:rFonts w:ascii="Times New Roman" w:hAnsi="Times New Roman" w:cs="Times New Roman"/>
                <w:sz w:val="24"/>
                <w:szCs w:val="24"/>
              </w:rPr>
              <w:t>Algorithms and complexity</w:t>
            </w:r>
          </w:p>
          <w:p w:rsidR="00D44F26" w:rsidRPr="0058024A" w:rsidRDefault="00D44F26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147D" w:rsidRPr="006029A8" w:rsidRDefault="00E1147D" w:rsidP="00E1147D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I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st.</w:t>
            </w:r>
            <w:proofErr w:type="spellEnd"/>
          </w:p>
          <w:p w:rsidR="00D44F26" w:rsidRPr="006029A8" w:rsidRDefault="00E1147D" w:rsidP="00E1147D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Sem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3</w:t>
            </w:r>
            <w:r w:rsidR="000729FE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 </w:t>
            </w:r>
            <w:r w:rsidR="00D91CF3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(F)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6029A8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nf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BE61FF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30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D91CF3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-</w:t>
            </w:r>
          </w:p>
        </w:tc>
        <w:tc>
          <w:tcPr>
            <w:tcW w:w="10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A15353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30</w:t>
            </w:r>
          </w:p>
        </w:tc>
        <w:tc>
          <w:tcPr>
            <w:tcW w:w="9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876D35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5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cts</w:t>
            </w:r>
            <w:proofErr w:type="spellEnd"/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876D35" w:rsidP="00876D35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r A. Niewiadomski</w:t>
            </w: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ab/>
            </w:r>
          </w:p>
        </w:tc>
        <w:tc>
          <w:tcPr>
            <w:tcW w:w="3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B410B" w:rsidRPr="00C0291E" w:rsidRDefault="00C0291E" w:rsidP="002B410B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hyperlink r:id="rId6" w:history="1">
              <w:r w:rsidR="006029A8" w:rsidRPr="00C0291E">
                <w:rPr>
                  <w:rStyle w:val="Hipercze"/>
                  <w:rFonts w:ascii="Times New Roman" w:eastAsia="Times New Roman" w:hAnsi="Times New Roman" w:cs="Times New Roman"/>
                  <w:color w:val="auto"/>
                  <w:sz w:val="24"/>
                  <w:szCs w:val="24"/>
                  <w:lang w:val="en-CA" w:eastAsia="pl-PL"/>
                </w:rPr>
                <w:t>artur.niewiadomski@uph.edu.pl</w:t>
              </w:r>
            </w:hyperlink>
          </w:p>
          <w:p w:rsidR="006029A8" w:rsidRPr="00C0291E" w:rsidRDefault="006029A8" w:rsidP="002B410B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</w:p>
          <w:p w:rsidR="00D44F26" w:rsidRPr="00C0291E" w:rsidRDefault="00D44F26">
            <w:pPr>
              <w:spacing w:before="120" w:after="24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0C5DF9" w:rsidTr="0067077D"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876D35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ogramowanie niskopoziomowe</w:t>
            </w:r>
          </w:p>
        </w:tc>
        <w:tc>
          <w:tcPr>
            <w:tcW w:w="17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0684B" w:rsidRPr="0058024A" w:rsidRDefault="00F0684B" w:rsidP="00F0684B">
            <w:pPr>
              <w:pStyle w:val="HTML-wstpniesformatowany"/>
              <w:rPr>
                <w:rFonts w:ascii="Times New Roman" w:hAnsi="Times New Roman" w:cs="Times New Roman"/>
                <w:sz w:val="24"/>
                <w:szCs w:val="24"/>
              </w:rPr>
            </w:pPr>
            <w:r w:rsidRPr="0058024A">
              <w:rPr>
                <w:rFonts w:ascii="Times New Roman" w:hAnsi="Times New Roman" w:cs="Times New Roman"/>
                <w:sz w:val="24"/>
                <w:szCs w:val="24"/>
              </w:rPr>
              <w:t>Low-level programming</w:t>
            </w:r>
          </w:p>
          <w:p w:rsidR="00D44F26" w:rsidRPr="0058024A" w:rsidRDefault="00D44F26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 w:rsidP="000729FE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I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st.</w:t>
            </w:r>
            <w:proofErr w:type="spellEnd"/>
          </w:p>
          <w:p w:rsidR="00D44F26" w:rsidRPr="006029A8" w:rsidRDefault="000729FE" w:rsidP="000729FE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Sem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3 </w:t>
            </w:r>
            <w:r w:rsidR="00D91CF3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(F)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6029A8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nf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BE61FF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21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D91CF3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-</w:t>
            </w:r>
          </w:p>
        </w:tc>
        <w:tc>
          <w:tcPr>
            <w:tcW w:w="10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A15353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24</w:t>
            </w:r>
          </w:p>
        </w:tc>
        <w:tc>
          <w:tcPr>
            <w:tcW w:w="9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76D35" w:rsidRPr="006029A8" w:rsidRDefault="00876D35" w:rsidP="00876D3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4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cts</w:t>
            </w:r>
            <w:proofErr w:type="spellEnd"/>
          </w:p>
          <w:p w:rsidR="00D44F26" w:rsidRPr="006029A8" w:rsidRDefault="00D44F26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876D35" w:rsidP="00876D3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r A. Salamończyk</w:t>
            </w: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ab/>
            </w:r>
          </w:p>
        </w:tc>
        <w:tc>
          <w:tcPr>
            <w:tcW w:w="3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C0291E" w:rsidRDefault="00C0291E">
            <w:pPr>
              <w:spacing w:before="120" w:after="24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hyperlink r:id="rId7" w:history="1">
              <w:r w:rsidR="006029A8" w:rsidRPr="00C0291E">
                <w:rPr>
                  <w:rStyle w:val="Hipercze"/>
                  <w:rFonts w:ascii="Times New Roman" w:eastAsia="Times New Roman" w:hAnsi="Times New Roman" w:cs="Times New Roman"/>
                  <w:color w:val="auto"/>
                  <w:sz w:val="24"/>
                  <w:szCs w:val="24"/>
                  <w:lang w:eastAsia="pl-PL"/>
                </w:rPr>
                <w:t>andrzej.salamonczyk@uph.edu.pl</w:t>
              </w:r>
            </w:hyperlink>
          </w:p>
          <w:p w:rsidR="006029A8" w:rsidRPr="00C0291E" w:rsidRDefault="006029A8">
            <w:pPr>
              <w:spacing w:before="120" w:after="24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0C5DF9" w:rsidTr="0067077D"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876D35" w:rsidP="002F7686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lastRenderedPageBreak/>
              <w:t>Systemy operacyjne</w:t>
            </w:r>
          </w:p>
        </w:tc>
        <w:tc>
          <w:tcPr>
            <w:tcW w:w="17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0684B" w:rsidRPr="0058024A" w:rsidRDefault="00F0684B" w:rsidP="00F0684B">
            <w:pPr>
              <w:pStyle w:val="HTML-wstpniesformatowany"/>
              <w:rPr>
                <w:rFonts w:ascii="Times New Roman" w:hAnsi="Times New Roman" w:cs="Times New Roman"/>
                <w:sz w:val="24"/>
                <w:szCs w:val="24"/>
              </w:rPr>
            </w:pPr>
            <w:r w:rsidRPr="0058024A">
              <w:rPr>
                <w:rFonts w:ascii="Times New Roman" w:hAnsi="Times New Roman" w:cs="Times New Roman"/>
                <w:sz w:val="24"/>
                <w:szCs w:val="24"/>
              </w:rPr>
              <w:t>Operating Systems</w:t>
            </w:r>
          </w:p>
          <w:p w:rsidR="00D44F26" w:rsidRPr="0058024A" w:rsidRDefault="00D44F26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147D" w:rsidRPr="006029A8" w:rsidRDefault="00E1147D" w:rsidP="00E1147D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I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st.</w:t>
            </w:r>
            <w:proofErr w:type="spellEnd"/>
          </w:p>
          <w:p w:rsidR="00D44F26" w:rsidRPr="006029A8" w:rsidRDefault="00E1147D" w:rsidP="00E1147D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Sem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4</w:t>
            </w:r>
            <w:r w:rsidR="000729FE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 </w:t>
            </w:r>
            <w:r w:rsidR="00D91CF3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(S)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6029A8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nf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BE61FF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30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D91CF3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-</w:t>
            </w:r>
          </w:p>
        </w:tc>
        <w:tc>
          <w:tcPr>
            <w:tcW w:w="10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A15353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30</w:t>
            </w:r>
          </w:p>
        </w:tc>
        <w:tc>
          <w:tcPr>
            <w:tcW w:w="9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2F7686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3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cts</w:t>
            </w:r>
            <w:proofErr w:type="spellEnd"/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2F7686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r P. Świtalski</w:t>
            </w:r>
          </w:p>
        </w:tc>
        <w:tc>
          <w:tcPr>
            <w:tcW w:w="3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C0291E" w:rsidRDefault="00C0291E">
            <w:pPr>
              <w:spacing w:before="120" w:after="24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hyperlink r:id="rId8" w:history="1">
              <w:r w:rsidR="006029A8" w:rsidRPr="00C0291E">
                <w:rPr>
                  <w:rStyle w:val="Hipercze"/>
                  <w:rFonts w:ascii="Times New Roman" w:eastAsia="Times New Roman" w:hAnsi="Times New Roman" w:cs="Times New Roman"/>
                  <w:color w:val="auto"/>
                  <w:sz w:val="24"/>
                  <w:szCs w:val="24"/>
                  <w:lang w:eastAsia="pl-PL"/>
                </w:rPr>
                <w:t>piotr.switalski@uph.edu.pl</w:t>
              </w:r>
            </w:hyperlink>
          </w:p>
          <w:p w:rsidR="006029A8" w:rsidRPr="00C0291E" w:rsidRDefault="006029A8">
            <w:pPr>
              <w:spacing w:before="120" w:after="24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0C5DF9" w:rsidTr="0067077D"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2F7686" w:rsidP="002F7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ogramowanie obiektowe</w:t>
            </w:r>
          </w:p>
        </w:tc>
        <w:tc>
          <w:tcPr>
            <w:tcW w:w="17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0684B" w:rsidRPr="0058024A" w:rsidRDefault="00F0684B" w:rsidP="00F0684B">
            <w:pPr>
              <w:pStyle w:val="HTML-wstpniesformatowany"/>
              <w:rPr>
                <w:rFonts w:ascii="Times New Roman" w:hAnsi="Times New Roman" w:cs="Times New Roman"/>
                <w:sz w:val="24"/>
                <w:szCs w:val="24"/>
              </w:rPr>
            </w:pPr>
            <w:r w:rsidRPr="0058024A">
              <w:rPr>
                <w:rFonts w:ascii="Times New Roman" w:hAnsi="Times New Roman" w:cs="Times New Roman"/>
                <w:sz w:val="24"/>
                <w:szCs w:val="24"/>
              </w:rPr>
              <w:t>Object oriented programming</w:t>
            </w:r>
          </w:p>
          <w:p w:rsidR="00D44F26" w:rsidRPr="0058024A" w:rsidRDefault="00D44F26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147D" w:rsidRPr="006029A8" w:rsidRDefault="00E1147D" w:rsidP="00E1147D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I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st.</w:t>
            </w:r>
            <w:proofErr w:type="spellEnd"/>
          </w:p>
          <w:p w:rsidR="00D44F26" w:rsidRPr="006029A8" w:rsidRDefault="00E1147D" w:rsidP="00E1147D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Sem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2</w:t>
            </w:r>
            <w:r w:rsidR="000729FE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 </w:t>
            </w:r>
            <w:r w:rsidR="00D91CF3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(S)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6029A8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nf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BE61FF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30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D91CF3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-</w:t>
            </w:r>
          </w:p>
        </w:tc>
        <w:tc>
          <w:tcPr>
            <w:tcW w:w="10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A15353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30</w:t>
            </w:r>
          </w:p>
        </w:tc>
        <w:tc>
          <w:tcPr>
            <w:tcW w:w="9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F7686" w:rsidRPr="006029A8" w:rsidRDefault="002F7686" w:rsidP="002F7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5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cts</w:t>
            </w:r>
            <w:proofErr w:type="spellEnd"/>
          </w:p>
          <w:p w:rsidR="00D44F26" w:rsidRPr="006029A8" w:rsidRDefault="00D44F26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2F7686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r J. Skaruz</w:t>
            </w: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ab/>
            </w:r>
          </w:p>
        </w:tc>
        <w:tc>
          <w:tcPr>
            <w:tcW w:w="3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C0291E" w:rsidRDefault="00C0291E" w:rsidP="006029A8">
            <w:pPr>
              <w:spacing w:before="120" w:after="24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hyperlink r:id="rId9" w:history="1">
              <w:r w:rsidR="006029A8" w:rsidRPr="00C0291E">
                <w:rPr>
                  <w:rStyle w:val="Hipercze"/>
                  <w:rFonts w:ascii="Times New Roman" w:eastAsia="Times New Roman" w:hAnsi="Times New Roman" w:cs="Times New Roman"/>
                  <w:color w:val="auto"/>
                  <w:sz w:val="24"/>
                  <w:szCs w:val="24"/>
                  <w:lang w:eastAsia="pl-PL"/>
                </w:rPr>
                <w:t>jaroslaw.skaruz@uph.edu.p</w:t>
              </w:r>
            </w:hyperlink>
          </w:p>
          <w:p w:rsidR="006029A8" w:rsidRPr="00C0291E" w:rsidRDefault="006029A8" w:rsidP="006029A8">
            <w:pPr>
              <w:spacing w:before="120" w:after="24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0C5DF9" w:rsidTr="0067077D"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F7686" w:rsidRPr="006029A8" w:rsidRDefault="002F7686" w:rsidP="002F7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Bazy danych</w:t>
            </w:r>
          </w:p>
          <w:p w:rsidR="00D44F26" w:rsidRPr="006029A8" w:rsidRDefault="00D44F26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7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0684B" w:rsidRPr="0058024A" w:rsidRDefault="00F0684B" w:rsidP="00F0684B">
            <w:pPr>
              <w:pStyle w:val="HTML-wstpniesformatowany"/>
              <w:rPr>
                <w:rFonts w:ascii="Times New Roman" w:hAnsi="Times New Roman" w:cs="Times New Roman"/>
                <w:sz w:val="24"/>
                <w:szCs w:val="24"/>
              </w:rPr>
            </w:pPr>
            <w:r w:rsidRPr="0058024A">
              <w:rPr>
                <w:rFonts w:ascii="Times New Roman" w:hAnsi="Times New Roman" w:cs="Times New Roman"/>
                <w:sz w:val="24"/>
                <w:szCs w:val="24"/>
              </w:rPr>
              <w:t>Database</w:t>
            </w:r>
          </w:p>
          <w:p w:rsidR="00D44F26" w:rsidRPr="0058024A" w:rsidRDefault="00D44F26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147D" w:rsidRPr="006029A8" w:rsidRDefault="00E1147D" w:rsidP="00E1147D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I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st.</w:t>
            </w:r>
            <w:proofErr w:type="spellEnd"/>
          </w:p>
          <w:p w:rsidR="00D44F26" w:rsidRPr="006029A8" w:rsidRDefault="00E1147D" w:rsidP="00E1147D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Sem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4</w:t>
            </w:r>
            <w:r w:rsidR="000729FE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 </w:t>
            </w:r>
            <w:r w:rsidR="00D91CF3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(S)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6029A8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nf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BE61FF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30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D91CF3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-</w:t>
            </w:r>
          </w:p>
        </w:tc>
        <w:tc>
          <w:tcPr>
            <w:tcW w:w="10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A15353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30</w:t>
            </w:r>
          </w:p>
        </w:tc>
        <w:tc>
          <w:tcPr>
            <w:tcW w:w="9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2F7686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3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cts</w:t>
            </w:r>
            <w:proofErr w:type="spellEnd"/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2F7686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prof. A. Barczak </w:t>
            </w: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ab/>
            </w:r>
          </w:p>
        </w:tc>
        <w:tc>
          <w:tcPr>
            <w:tcW w:w="3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C0291E" w:rsidRDefault="00C0291E">
            <w:pPr>
              <w:spacing w:before="120" w:after="24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hyperlink r:id="rId10" w:history="1">
              <w:r w:rsidR="006029A8" w:rsidRPr="00C0291E">
                <w:rPr>
                  <w:rStyle w:val="Hipercze"/>
                  <w:rFonts w:ascii="Times New Roman" w:eastAsia="Times New Roman" w:hAnsi="Times New Roman" w:cs="Times New Roman"/>
                  <w:color w:val="auto"/>
                  <w:sz w:val="24"/>
                  <w:szCs w:val="24"/>
                  <w:lang w:eastAsia="pl-PL"/>
                </w:rPr>
                <w:t>andrzej.barczak@uph.edu.pl</w:t>
              </w:r>
            </w:hyperlink>
          </w:p>
          <w:p w:rsidR="006029A8" w:rsidRPr="00C0291E" w:rsidRDefault="006029A8">
            <w:pPr>
              <w:spacing w:before="120" w:after="24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0C5DF9" w:rsidTr="0067077D"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2B410B" w:rsidP="002B410B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latformy programowania</w:t>
            </w:r>
          </w:p>
        </w:tc>
        <w:tc>
          <w:tcPr>
            <w:tcW w:w="17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0684B" w:rsidRPr="0058024A" w:rsidRDefault="00F0684B" w:rsidP="00F0684B">
            <w:pPr>
              <w:pStyle w:val="HTML-wstpniesformatowany"/>
              <w:rPr>
                <w:rFonts w:ascii="Times New Roman" w:hAnsi="Times New Roman" w:cs="Times New Roman"/>
                <w:sz w:val="24"/>
                <w:szCs w:val="24"/>
              </w:rPr>
            </w:pPr>
            <w:r w:rsidRPr="0058024A">
              <w:rPr>
                <w:rFonts w:ascii="Times New Roman" w:hAnsi="Times New Roman" w:cs="Times New Roman"/>
                <w:sz w:val="24"/>
                <w:szCs w:val="24"/>
              </w:rPr>
              <w:t>Programming platforms</w:t>
            </w:r>
          </w:p>
          <w:p w:rsidR="00D44F26" w:rsidRPr="0058024A" w:rsidRDefault="00D44F26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 w:rsidP="000729FE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I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st.</w:t>
            </w:r>
            <w:proofErr w:type="spellEnd"/>
          </w:p>
          <w:p w:rsidR="00D44F26" w:rsidRPr="006029A8" w:rsidRDefault="000729FE" w:rsidP="000729FE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Sem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5 </w:t>
            </w:r>
            <w:r w:rsidR="00D91CF3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(F)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6029A8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nf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BE61FF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30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D91CF3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-</w:t>
            </w:r>
          </w:p>
        </w:tc>
        <w:tc>
          <w:tcPr>
            <w:tcW w:w="10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A15353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30</w:t>
            </w:r>
          </w:p>
        </w:tc>
        <w:tc>
          <w:tcPr>
            <w:tcW w:w="9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2B410B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4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cts</w:t>
            </w:r>
            <w:proofErr w:type="spellEnd"/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Default="002B410B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r D. Mikułowski  </w:t>
            </w:r>
          </w:p>
          <w:p w:rsidR="001675D2" w:rsidRPr="006029A8" w:rsidRDefault="001675D2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r G. Terlikowski</w:t>
            </w:r>
          </w:p>
        </w:tc>
        <w:tc>
          <w:tcPr>
            <w:tcW w:w="3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C0291E" w:rsidRDefault="00C0291E">
            <w:pPr>
              <w:spacing w:before="120" w:after="240" w:line="288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="006029A8" w:rsidRPr="00C0291E">
                <w:rPr>
                  <w:rStyle w:val="Hipercze"/>
                  <w:rFonts w:ascii="Times New Roman" w:hAnsi="Times New Roman" w:cs="Times New Roman"/>
                  <w:color w:val="auto"/>
                  <w:sz w:val="24"/>
                  <w:szCs w:val="24"/>
                </w:rPr>
                <w:t>dariusz.mikulowski@uph.edu.pl</w:t>
              </w:r>
            </w:hyperlink>
          </w:p>
          <w:p w:rsidR="006029A8" w:rsidRPr="00C0291E" w:rsidRDefault="00C0291E">
            <w:pPr>
              <w:spacing w:before="120" w:after="24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hyperlink r:id="rId12" w:history="1">
              <w:r w:rsidR="001675D2" w:rsidRPr="00C0291E">
                <w:rPr>
                  <w:rStyle w:val="Hipercze"/>
                  <w:rFonts w:ascii="Times New Roman" w:eastAsia="Times New Roman" w:hAnsi="Times New Roman" w:cs="Times New Roman"/>
                  <w:color w:val="auto"/>
                  <w:sz w:val="24"/>
                  <w:szCs w:val="24"/>
                  <w:lang w:eastAsia="pl-PL"/>
                </w:rPr>
                <w:t>grzegorz.terlikowski@uph.edu.pl</w:t>
              </w:r>
            </w:hyperlink>
          </w:p>
          <w:p w:rsidR="001675D2" w:rsidRPr="00C0291E" w:rsidRDefault="001675D2">
            <w:pPr>
              <w:spacing w:before="120" w:after="24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0C5DF9" w:rsidTr="0067077D"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2B410B" w:rsidP="002B41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nżynieria oprogramowania</w:t>
            </w:r>
          </w:p>
        </w:tc>
        <w:tc>
          <w:tcPr>
            <w:tcW w:w="17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8024A" w:rsidRPr="0058024A" w:rsidRDefault="0058024A" w:rsidP="0058024A">
            <w:pPr>
              <w:pStyle w:val="HTML-wstpniesformatowany"/>
              <w:rPr>
                <w:rFonts w:ascii="Times New Roman" w:hAnsi="Times New Roman" w:cs="Times New Roman"/>
                <w:sz w:val="24"/>
                <w:szCs w:val="24"/>
              </w:rPr>
            </w:pPr>
            <w:r w:rsidRPr="0058024A">
              <w:rPr>
                <w:rFonts w:ascii="Times New Roman" w:hAnsi="Times New Roman" w:cs="Times New Roman"/>
                <w:sz w:val="24"/>
                <w:szCs w:val="24"/>
              </w:rPr>
              <w:t>Software engineering</w:t>
            </w:r>
          </w:p>
          <w:p w:rsidR="00D44F26" w:rsidRPr="0058024A" w:rsidRDefault="00D44F26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 w:rsidP="000729FE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I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st.</w:t>
            </w:r>
            <w:proofErr w:type="spellEnd"/>
          </w:p>
          <w:p w:rsidR="00D44F26" w:rsidRPr="006029A8" w:rsidRDefault="000729FE" w:rsidP="000729FE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Sem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5 </w:t>
            </w:r>
            <w:r w:rsidR="00D91CF3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(F)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6029A8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nf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BE61FF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30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D91CF3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-</w:t>
            </w:r>
          </w:p>
        </w:tc>
        <w:tc>
          <w:tcPr>
            <w:tcW w:w="10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A15353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30</w:t>
            </w:r>
          </w:p>
        </w:tc>
        <w:tc>
          <w:tcPr>
            <w:tcW w:w="9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B410B" w:rsidRPr="006029A8" w:rsidRDefault="00F36FFC" w:rsidP="002B41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4</w:t>
            </w:r>
            <w:r w:rsidR="002B410B"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="002B410B"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cts</w:t>
            </w:r>
            <w:proofErr w:type="spellEnd"/>
          </w:p>
          <w:p w:rsidR="00D44F26" w:rsidRPr="006029A8" w:rsidRDefault="00D44F26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6029A8" w:rsidRDefault="002B410B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r J. Skaruz</w:t>
            </w: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ab/>
            </w:r>
          </w:p>
        </w:tc>
        <w:tc>
          <w:tcPr>
            <w:tcW w:w="3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4F26" w:rsidRPr="00C0291E" w:rsidRDefault="00C0291E">
            <w:pPr>
              <w:spacing w:before="120" w:after="24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hyperlink r:id="rId13" w:history="1">
              <w:r w:rsidR="006029A8" w:rsidRPr="00C0291E">
                <w:rPr>
                  <w:rStyle w:val="Hipercze"/>
                  <w:rFonts w:ascii="Times New Roman" w:eastAsia="Times New Roman" w:hAnsi="Times New Roman" w:cs="Times New Roman"/>
                  <w:color w:val="auto"/>
                  <w:sz w:val="24"/>
                  <w:szCs w:val="24"/>
                  <w:lang w:eastAsia="pl-PL"/>
                </w:rPr>
                <w:t>jaroslaw.skaruz@uph.edu.pl</w:t>
              </w:r>
            </w:hyperlink>
          </w:p>
          <w:p w:rsidR="006029A8" w:rsidRPr="00C0291E" w:rsidRDefault="006029A8">
            <w:pPr>
              <w:spacing w:before="120" w:after="24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0C5DF9" w:rsidTr="0067077D"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 w:rsidP="002B41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Technologie programistyczne - systemy internetowe</w:t>
            </w:r>
          </w:p>
        </w:tc>
        <w:tc>
          <w:tcPr>
            <w:tcW w:w="17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8024A" w:rsidRPr="0058024A" w:rsidRDefault="0058024A" w:rsidP="0058024A">
            <w:pPr>
              <w:pStyle w:val="HTML-wstpniesformatowany"/>
              <w:rPr>
                <w:rFonts w:ascii="Times New Roman" w:hAnsi="Times New Roman" w:cs="Times New Roman"/>
                <w:sz w:val="24"/>
                <w:szCs w:val="24"/>
              </w:rPr>
            </w:pPr>
            <w:r w:rsidRPr="0058024A">
              <w:rPr>
                <w:rFonts w:ascii="Times New Roman" w:hAnsi="Times New Roman" w:cs="Times New Roman"/>
                <w:sz w:val="24"/>
                <w:szCs w:val="24"/>
              </w:rPr>
              <w:t>Programming technologies - Internet systems</w:t>
            </w:r>
          </w:p>
          <w:p w:rsidR="000729FE" w:rsidRPr="0058024A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 w:rsidP="00E906CE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I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st.</w:t>
            </w:r>
            <w:proofErr w:type="spellEnd"/>
          </w:p>
          <w:p w:rsidR="000729FE" w:rsidRPr="006029A8" w:rsidRDefault="000729FE" w:rsidP="001675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Sem. </w:t>
            </w:r>
            <w:r w:rsidR="001675D2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 </w:t>
            </w:r>
            <w:r w:rsidR="00D91CF3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(</w:t>
            </w:r>
            <w:r w:rsidR="001675D2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F</w:t>
            </w:r>
            <w:r w:rsidR="00D91CF3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)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nf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BE6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D91C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0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A153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9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 w:rsidP="002B41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2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cts</w:t>
            </w:r>
            <w:proofErr w:type="spellEnd"/>
          </w:p>
          <w:p w:rsidR="000729FE" w:rsidRPr="006029A8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r D. Mikułowski</w:t>
            </w:r>
          </w:p>
        </w:tc>
        <w:tc>
          <w:tcPr>
            <w:tcW w:w="3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C0291E" w:rsidRDefault="00C029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4" w:history="1">
              <w:r w:rsidR="000729FE" w:rsidRPr="00C0291E">
                <w:rPr>
                  <w:rStyle w:val="Hipercze"/>
                  <w:rFonts w:ascii="Times New Roman" w:hAnsi="Times New Roman" w:cs="Times New Roman"/>
                  <w:color w:val="auto"/>
                  <w:sz w:val="24"/>
                  <w:szCs w:val="24"/>
                </w:rPr>
                <w:t>dariusz.mikulowski@uph.edu.pl</w:t>
              </w:r>
            </w:hyperlink>
          </w:p>
          <w:p w:rsidR="000729FE" w:rsidRPr="00C0291E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5DF9" w:rsidRPr="006029A8" w:rsidTr="0067077D"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 w:rsidP="002B41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lastRenderedPageBreak/>
              <w:t>Programowanie zaawansowane</w:t>
            </w:r>
          </w:p>
        </w:tc>
        <w:tc>
          <w:tcPr>
            <w:tcW w:w="17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8024A" w:rsidRPr="0058024A" w:rsidRDefault="0058024A" w:rsidP="0058024A">
            <w:pPr>
              <w:pStyle w:val="HTML-wstpniesformatowany"/>
              <w:rPr>
                <w:rFonts w:ascii="Times New Roman" w:hAnsi="Times New Roman" w:cs="Times New Roman"/>
                <w:sz w:val="24"/>
                <w:szCs w:val="24"/>
              </w:rPr>
            </w:pPr>
            <w:r w:rsidRPr="0058024A">
              <w:rPr>
                <w:rFonts w:ascii="Times New Roman" w:hAnsi="Times New Roman" w:cs="Times New Roman"/>
                <w:sz w:val="24"/>
                <w:szCs w:val="24"/>
              </w:rPr>
              <w:t>Advanced programming</w:t>
            </w:r>
          </w:p>
          <w:p w:rsidR="000729FE" w:rsidRPr="0058024A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 w:rsidP="00E1147D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I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st.</w:t>
            </w:r>
            <w:proofErr w:type="spellEnd"/>
          </w:p>
          <w:p w:rsidR="000729FE" w:rsidRPr="006029A8" w:rsidRDefault="000729FE" w:rsidP="00E11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Sem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6 </w:t>
            </w:r>
            <w:r w:rsidR="00D91CF3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(S)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nf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BE6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D91C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0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A153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9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96DBB" w:rsidP="002B41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5</w:t>
            </w:r>
            <w:r w:rsidR="000729FE"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="000729FE"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cts</w:t>
            </w:r>
            <w:proofErr w:type="spellEnd"/>
          </w:p>
          <w:p w:rsidR="000729FE" w:rsidRPr="006029A8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r W. Bartyna</w:t>
            </w: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ab/>
            </w:r>
          </w:p>
        </w:tc>
        <w:tc>
          <w:tcPr>
            <w:tcW w:w="3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C0291E" w:rsidRDefault="00C029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5" w:history="1">
              <w:r w:rsidR="000729FE" w:rsidRPr="00C0291E">
                <w:rPr>
                  <w:rStyle w:val="Hipercze"/>
                  <w:rFonts w:ascii="Times New Roman" w:hAnsi="Times New Roman" w:cs="Times New Roman"/>
                  <w:color w:val="auto"/>
                  <w:sz w:val="24"/>
                  <w:szCs w:val="24"/>
                </w:rPr>
                <w:t>waldemar.bartyna@uph.edu.pl</w:t>
              </w:r>
            </w:hyperlink>
          </w:p>
          <w:p w:rsidR="000729FE" w:rsidRPr="00C0291E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5DF9" w:rsidTr="0067077D"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 w:rsidP="002B41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Programowanie deklaratywne i funkcyjne </w:t>
            </w:r>
          </w:p>
        </w:tc>
        <w:tc>
          <w:tcPr>
            <w:tcW w:w="17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8024A" w:rsidRPr="0058024A" w:rsidRDefault="0058024A" w:rsidP="0058024A">
            <w:pPr>
              <w:pStyle w:val="HTML-wstpniesformatowany"/>
              <w:rPr>
                <w:rFonts w:ascii="Times New Roman" w:hAnsi="Times New Roman" w:cs="Times New Roman"/>
                <w:sz w:val="24"/>
                <w:szCs w:val="24"/>
              </w:rPr>
            </w:pPr>
            <w:r w:rsidRPr="0058024A">
              <w:rPr>
                <w:rFonts w:ascii="Times New Roman" w:hAnsi="Times New Roman" w:cs="Times New Roman"/>
                <w:sz w:val="24"/>
                <w:szCs w:val="24"/>
              </w:rPr>
              <w:t>Declarative and functional programming</w:t>
            </w:r>
          </w:p>
          <w:p w:rsidR="000729FE" w:rsidRPr="0058024A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 w:rsidP="00E1147D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I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st.</w:t>
            </w:r>
            <w:proofErr w:type="spellEnd"/>
          </w:p>
          <w:p w:rsidR="000729FE" w:rsidRPr="006029A8" w:rsidRDefault="000729FE" w:rsidP="00E11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Sem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3 </w:t>
            </w:r>
            <w:r w:rsidR="00D91CF3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(F)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nf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BE6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D91C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0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A153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9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3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cts</w:t>
            </w:r>
            <w:proofErr w:type="spellEnd"/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 w:rsidP="006029A8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r A. Niewiadomski</w:t>
            </w:r>
          </w:p>
          <w:p w:rsidR="000729FE" w:rsidRPr="006029A8" w:rsidRDefault="000729FE" w:rsidP="006029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 prof. J. Tchórzewski</w:t>
            </w:r>
          </w:p>
        </w:tc>
        <w:tc>
          <w:tcPr>
            <w:tcW w:w="3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C0291E" w:rsidRDefault="00C0291E" w:rsidP="002B68C9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hyperlink r:id="rId16" w:history="1">
              <w:r w:rsidR="000729FE" w:rsidRPr="00C0291E">
                <w:rPr>
                  <w:rStyle w:val="Hipercze"/>
                  <w:rFonts w:ascii="Times New Roman" w:eastAsia="Times New Roman" w:hAnsi="Times New Roman" w:cs="Times New Roman"/>
                  <w:color w:val="auto"/>
                  <w:sz w:val="24"/>
                  <w:szCs w:val="24"/>
                  <w:lang w:eastAsia="pl-PL"/>
                </w:rPr>
                <w:t>artur.niewiadomski@uph.edu.pl</w:t>
              </w:r>
            </w:hyperlink>
          </w:p>
          <w:p w:rsidR="000729FE" w:rsidRPr="00C0291E" w:rsidRDefault="00C0291E" w:rsidP="006E47E7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hyperlink r:id="rId17" w:history="1">
              <w:r w:rsidR="000729FE" w:rsidRPr="00C0291E">
                <w:rPr>
                  <w:rStyle w:val="Hipercze"/>
                  <w:rFonts w:ascii="Times New Roman" w:eastAsia="Times New Roman" w:hAnsi="Times New Roman" w:cs="Times New Roman"/>
                  <w:color w:val="auto"/>
                  <w:sz w:val="24"/>
                  <w:szCs w:val="24"/>
                  <w:lang w:eastAsia="pl-PL"/>
                </w:rPr>
                <w:t>jerzy.tchorzewski@uph.edu.pl</w:t>
              </w:r>
            </w:hyperlink>
          </w:p>
        </w:tc>
      </w:tr>
      <w:tr w:rsidR="000C5DF9" w:rsidTr="0067077D"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58024A" w:rsidP="002B41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Technologie mobilne</w:t>
            </w:r>
          </w:p>
        </w:tc>
        <w:tc>
          <w:tcPr>
            <w:tcW w:w="17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8024A" w:rsidRPr="0058024A" w:rsidRDefault="0058024A" w:rsidP="0058024A">
            <w:pPr>
              <w:pStyle w:val="HTML-wstpniesformatowany"/>
              <w:rPr>
                <w:rFonts w:ascii="Times New Roman" w:hAnsi="Times New Roman" w:cs="Times New Roman"/>
                <w:sz w:val="24"/>
                <w:szCs w:val="24"/>
              </w:rPr>
            </w:pPr>
            <w:r w:rsidRPr="0058024A">
              <w:rPr>
                <w:rFonts w:ascii="Times New Roman" w:hAnsi="Times New Roman" w:cs="Times New Roman"/>
                <w:sz w:val="24"/>
                <w:szCs w:val="24"/>
              </w:rPr>
              <w:t xml:space="preserve">Mobile Technologies </w:t>
            </w:r>
          </w:p>
          <w:p w:rsidR="000729FE" w:rsidRPr="0058024A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 w:rsidP="00E1147D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I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st.</w:t>
            </w:r>
            <w:proofErr w:type="spellEnd"/>
          </w:p>
          <w:p w:rsidR="000729FE" w:rsidRPr="006029A8" w:rsidRDefault="000729FE" w:rsidP="00E11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Sem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5 </w:t>
            </w:r>
            <w:r w:rsidR="00D91CF3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(F)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nf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BE6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D91C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0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A153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9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F36F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6</w:t>
            </w:r>
            <w:r w:rsidR="000729FE"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="000729FE"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cts</w:t>
            </w:r>
            <w:proofErr w:type="spellEnd"/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r M. Szaban  </w:t>
            </w: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ab/>
            </w:r>
          </w:p>
        </w:tc>
        <w:tc>
          <w:tcPr>
            <w:tcW w:w="3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C0291E" w:rsidRDefault="00C029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8" w:history="1">
              <w:r w:rsidR="000729FE" w:rsidRPr="00C0291E">
                <w:rPr>
                  <w:rStyle w:val="Hipercze"/>
                  <w:rFonts w:ascii="Times New Roman" w:hAnsi="Times New Roman" w:cs="Times New Roman"/>
                  <w:color w:val="auto"/>
                  <w:sz w:val="24"/>
                  <w:szCs w:val="24"/>
                </w:rPr>
                <w:t>miroslaw.szaban@uph.edu.pl</w:t>
              </w:r>
            </w:hyperlink>
          </w:p>
          <w:p w:rsidR="000729FE" w:rsidRPr="00C0291E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024A" w:rsidRPr="006029A8" w:rsidTr="0067077D"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>
            <w:pPr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Information and Communication Technology </w:t>
            </w:r>
            <w:r w:rsidR="00043142"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Fundamentals</w:t>
            </w:r>
            <w:r w:rsidR="00D91CF3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 (in English)</w:t>
            </w:r>
          </w:p>
        </w:tc>
        <w:tc>
          <w:tcPr>
            <w:tcW w:w="17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58024A" w:rsidRDefault="00D91CF3">
            <w:pPr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Information and Communication Technology </w:t>
            </w:r>
            <w:r w:rsidR="00043142"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Fundamentals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 w:rsidP="00E1147D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I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st.</w:t>
            </w:r>
            <w:proofErr w:type="spellEnd"/>
          </w:p>
          <w:p w:rsidR="000729FE" w:rsidRPr="006029A8" w:rsidRDefault="000729FE" w:rsidP="00E1147D">
            <w:pPr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Sem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3 </w:t>
            </w:r>
            <w:r w:rsidR="00D91CF3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(F)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>
            <w:pPr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nf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BE61FF">
            <w:pPr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30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D91CF3">
            <w:pPr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-</w:t>
            </w:r>
          </w:p>
        </w:tc>
        <w:tc>
          <w:tcPr>
            <w:tcW w:w="10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CE1092">
            <w:pPr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>-</w:t>
            </w:r>
          </w:p>
        </w:tc>
        <w:tc>
          <w:tcPr>
            <w:tcW w:w="9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>
            <w:pPr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2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cts</w:t>
            </w:r>
            <w:proofErr w:type="spellEnd"/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r A. Wawrzyńczak – Szaban</w:t>
            </w:r>
          </w:p>
          <w:p w:rsidR="000729FE" w:rsidRPr="00B11E95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C0291E" w:rsidRDefault="00C029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9" w:history="1">
              <w:r w:rsidR="000729FE" w:rsidRPr="00C0291E">
                <w:rPr>
                  <w:rStyle w:val="Hipercze"/>
                  <w:rFonts w:ascii="Times New Roman" w:hAnsi="Times New Roman" w:cs="Times New Roman"/>
                  <w:color w:val="auto"/>
                  <w:sz w:val="24"/>
                  <w:szCs w:val="24"/>
                </w:rPr>
                <w:t>anna.wawrzynczak-szaban@uph.edu.pl</w:t>
              </w:r>
            </w:hyperlink>
            <w:r w:rsidR="000729FE" w:rsidRPr="00C0291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0729FE" w:rsidRPr="00C0291E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5DF9" w:rsidRPr="002B410B" w:rsidTr="0067077D"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67077D" w:rsidP="002B41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M</w:t>
            </w:r>
            <w:r w:rsidR="000729FE"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odelowanie i analiza systemów informatycznych</w:t>
            </w:r>
          </w:p>
        </w:tc>
        <w:tc>
          <w:tcPr>
            <w:tcW w:w="17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8024A" w:rsidRPr="0058024A" w:rsidRDefault="0058024A" w:rsidP="0058024A">
            <w:pPr>
              <w:pStyle w:val="HTML-wstpniesformatowany"/>
              <w:rPr>
                <w:rFonts w:ascii="Times New Roman" w:hAnsi="Times New Roman" w:cs="Times New Roman"/>
                <w:sz w:val="24"/>
                <w:szCs w:val="24"/>
              </w:rPr>
            </w:pPr>
            <w:r w:rsidRPr="0058024A">
              <w:rPr>
                <w:rFonts w:ascii="Times New Roman" w:hAnsi="Times New Roman" w:cs="Times New Roman"/>
                <w:sz w:val="24"/>
                <w:szCs w:val="24"/>
              </w:rPr>
              <w:t>System modeling and analysis</w:t>
            </w:r>
          </w:p>
          <w:p w:rsidR="000729FE" w:rsidRPr="0058024A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 w:rsidP="00E1147D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I</w:t>
            </w: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st.</w:t>
            </w:r>
            <w:proofErr w:type="spellEnd"/>
          </w:p>
          <w:p w:rsidR="000729FE" w:rsidRPr="006029A8" w:rsidRDefault="000729FE" w:rsidP="00E11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Sem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1 </w:t>
            </w:r>
            <w:r w:rsidR="00D91CF3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(S)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nf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BE6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D91C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0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A153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9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 w:rsidP="002B41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3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cts</w:t>
            </w:r>
            <w:proofErr w:type="spellEnd"/>
          </w:p>
          <w:p w:rsidR="000729FE" w:rsidRPr="006029A8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B41EF" w:rsidRPr="006029A8" w:rsidRDefault="000B41EF" w:rsidP="000B41E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r M. Pilski</w:t>
            </w:r>
          </w:p>
        </w:tc>
        <w:tc>
          <w:tcPr>
            <w:tcW w:w="3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C0291E" w:rsidRDefault="00C029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0" w:history="1">
              <w:r w:rsidR="000B41EF" w:rsidRPr="00C0291E">
                <w:rPr>
                  <w:rStyle w:val="Hipercze"/>
                  <w:rFonts w:ascii="Times New Roman" w:hAnsi="Times New Roman" w:cs="Times New Roman"/>
                  <w:color w:val="auto"/>
                  <w:sz w:val="24"/>
                  <w:szCs w:val="24"/>
                </w:rPr>
                <w:t>marek.pilski@uph.edu.pl</w:t>
              </w:r>
            </w:hyperlink>
          </w:p>
          <w:p w:rsidR="000729FE" w:rsidRPr="00C0291E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5DF9" w:rsidRPr="002B410B" w:rsidTr="0067077D"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 w:rsidP="002B41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Inteligentne systemy agentowe </w:t>
            </w:r>
          </w:p>
        </w:tc>
        <w:tc>
          <w:tcPr>
            <w:tcW w:w="17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8024A" w:rsidRPr="0058024A" w:rsidRDefault="0058024A" w:rsidP="0058024A">
            <w:pPr>
              <w:pStyle w:val="HTML-wstpniesformatowany"/>
              <w:rPr>
                <w:rFonts w:ascii="Times New Roman" w:hAnsi="Times New Roman" w:cs="Times New Roman"/>
                <w:sz w:val="24"/>
                <w:szCs w:val="24"/>
              </w:rPr>
            </w:pPr>
            <w:r w:rsidRPr="0058024A">
              <w:rPr>
                <w:rFonts w:ascii="Times New Roman" w:hAnsi="Times New Roman" w:cs="Times New Roman"/>
                <w:sz w:val="24"/>
                <w:szCs w:val="24"/>
              </w:rPr>
              <w:t>Intelligent agent systems</w:t>
            </w:r>
          </w:p>
          <w:p w:rsidR="000729FE" w:rsidRPr="0058024A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 w:rsidP="00E1147D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I</w:t>
            </w: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st.</w:t>
            </w:r>
            <w:proofErr w:type="spellEnd"/>
          </w:p>
          <w:p w:rsidR="000729FE" w:rsidRPr="006029A8" w:rsidRDefault="000729FE" w:rsidP="00E11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lastRenderedPageBreak/>
              <w:t xml:space="preserve">Sem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1 </w:t>
            </w:r>
            <w:r w:rsidR="00D91CF3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(S)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lastRenderedPageBreak/>
              <w:t>inf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BE6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D91C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E21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0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A153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9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3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cts</w:t>
            </w:r>
            <w:proofErr w:type="spellEnd"/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r M. Szaban  </w:t>
            </w: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ab/>
            </w:r>
          </w:p>
        </w:tc>
        <w:tc>
          <w:tcPr>
            <w:tcW w:w="3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C0291E" w:rsidRDefault="00C029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1" w:history="1">
              <w:r w:rsidR="000729FE" w:rsidRPr="00C0291E">
                <w:rPr>
                  <w:rStyle w:val="Hipercze"/>
                  <w:rFonts w:ascii="Times New Roman" w:hAnsi="Times New Roman" w:cs="Times New Roman"/>
                  <w:color w:val="auto"/>
                  <w:sz w:val="24"/>
                  <w:szCs w:val="24"/>
                </w:rPr>
                <w:t>miroslaw.szaban@uph.edu.pl</w:t>
              </w:r>
            </w:hyperlink>
          </w:p>
          <w:p w:rsidR="000729FE" w:rsidRPr="00C0291E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5DF9" w:rsidRPr="002B410B" w:rsidTr="0067077D"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 w:rsidP="002B41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Multimedialne i obiektowe bazy danych </w:t>
            </w:r>
          </w:p>
        </w:tc>
        <w:tc>
          <w:tcPr>
            <w:tcW w:w="17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8024A" w:rsidRPr="00B11E95" w:rsidRDefault="0058024A" w:rsidP="0058024A">
            <w:pPr>
              <w:pStyle w:val="HTML-wstpniesformatowany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11E9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ultimedia and object-oriented databases</w:t>
            </w:r>
          </w:p>
          <w:p w:rsidR="000729FE" w:rsidRPr="00B11E95" w:rsidRDefault="000729F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 w:rsidP="00E1147D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I</w:t>
            </w: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st.</w:t>
            </w:r>
            <w:proofErr w:type="spellEnd"/>
          </w:p>
          <w:p w:rsidR="000729FE" w:rsidRPr="006029A8" w:rsidRDefault="000729FE" w:rsidP="00E11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Sem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1 </w:t>
            </w:r>
            <w:r w:rsidR="00D91CF3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(S)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nf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BE6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D91C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E21FC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0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A15353" w:rsidP="00BE6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E61F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3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cts</w:t>
            </w:r>
            <w:proofErr w:type="spellEnd"/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r A. Niewiadomski</w:t>
            </w:r>
          </w:p>
        </w:tc>
        <w:tc>
          <w:tcPr>
            <w:tcW w:w="3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C0291E" w:rsidRDefault="00C0291E" w:rsidP="002B68C9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hyperlink r:id="rId22" w:history="1">
              <w:r w:rsidR="000729FE" w:rsidRPr="00C0291E">
                <w:rPr>
                  <w:rStyle w:val="Hipercze"/>
                  <w:rFonts w:ascii="Times New Roman" w:eastAsia="Times New Roman" w:hAnsi="Times New Roman" w:cs="Times New Roman"/>
                  <w:color w:val="auto"/>
                  <w:sz w:val="24"/>
                  <w:szCs w:val="24"/>
                  <w:lang w:val="en-CA" w:eastAsia="pl-PL"/>
                </w:rPr>
                <w:t>artur.niewiadomski@uph.edu.pl</w:t>
              </w:r>
            </w:hyperlink>
          </w:p>
          <w:p w:rsidR="000729FE" w:rsidRPr="00C0291E" w:rsidRDefault="000729FE" w:rsidP="002B68C9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</w:p>
          <w:p w:rsidR="000729FE" w:rsidRPr="00C0291E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6FE0" w:rsidRPr="002A6FE0" w:rsidTr="0067077D"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A6FE0" w:rsidRPr="006567EB" w:rsidRDefault="002A6FE0" w:rsidP="002A6F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567EB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Obliczenia naukowe i metody numeryczne</w:t>
            </w:r>
          </w:p>
        </w:tc>
        <w:tc>
          <w:tcPr>
            <w:tcW w:w="17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A6FE0" w:rsidRPr="00314A11" w:rsidRDefault="002A6FE0" w:rsidP="002A6FE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 w:eastAsia="pl-PL"/>
              </w:rPr>
            </w:pPr>
            <w:r w:rsidRPr="00314A11">
              <w:rPr>
                <w:rFonts w:ascii="Times New Roman" w:eastAsia="Times New Roman" w:hAnsi="Times New Roman" w:cs="Times New Roman"/>
                <w:sz w:val="24"/>
                <w:szCs w:val="24"/>
                <w:lang w:val="en-GB" w:eastAsia="pl-PL"/>
              </w:rPr>
              <w:t>Computational and Numerical Methods in Science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A6FE0" w:rsidRPr="006029A8" w:rsidRDefault="002A6FE0" w:rsidP="002A6FE0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I</w:t>
            </w: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st.</w:t>
            </w:r>
            <w:proofErr w:type="spellEnd"/>
          </w:p>
          <w:p w:rsidR="002A6FE0" w:rsidRPr="002A6FE0" w:rsidRDefault="002A6FE0" w:rsidP="002A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Sem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1 (S)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A6FE0" w:rsidRPr="002A6FE0" w:rsidRDefault="002A6FE0" w:rsidP="002A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f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A6FE0" w:rsidRPr="002A6FE0" w:rsidRDefault="003E65F2" w:rsidP="002A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5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A6FE0" w:rsidRPr="002A6FE0" w:rsidRDefault="003E65F2" w:rsidP="002A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</w:t>
            </w:r>
          </w:p>
        </w:tc>
        <w:tc>
          <w:tcPr>
            <w:tcW w:w="10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A6FE0" w:rsidRPr="002A6FE0" w:rsidRDefault="003E65F2" w:rsidP="002A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8</w:t>
            </w:r>
          </w:p>
        </w:tc>
        <w:tc>
          <w:tcPr>
            <w:tcW w:w="9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A6FE0" w:rsidRPr="002A6FE0" w:rsidRDefault="003E65F2" w:rsidP="002A6FE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A6FE0" w:rsidRPr="00A61517" w:rsidRDefault="002A6FE0" w:rsidP="002A6F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6151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r A. Wawrzyńczak-Szaban</w:t>
            </w:r>
          </w:p>
        </w:tc>
        <w:tc>
          <w:tcPr>
            <w:tcW w:w="3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A6FE0" w:rsidRPr="00C0291E" w:rsidRDefault="00C0291E" w:rsidP="002A6FE0">
            <w:pPr>
              <w:rPr>
                <w:rStyle w:val="Hipercze"/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pl-PL"/>
              </w:rPr>
            </w:pPr>
            <w:hyperlink r:id="rId23" w:history="1">
              <w:r w:rsidR="002A6FE0" w:rsidRPr="00C0291E">
                <w:rPr>
                  <w:rStyle w:val="Hipercze"/>
                  <w:rFonts w:ascii="Times New Roman" w:eastAsia="Times New Roman" w:hAnsi="Times New Roman" w:cs="Times New Roman"/>
                  <w:color w:val="auto"/>
                  <w:sz w:val="24"/>
                  <w:szCs w:val="24"/>
                  <w:lang w:eastAsia="pl-PL"/>
                </w:rPr>
                <w:t>anna.wawrzynczak-szaban@uph.edu.pl</w:t>
              </w:r>
            </w:hyperlink>
          </w:p>
          <w:p w:rsidR="002A6FE0" w:rsidRPr="00C0291E" w:rsidRDefault="002A6FE0" w:rsidP="002A6FE0"/>
        </w:tc>
      </w:tr>
      <w:tr w:rsidR="000C5DF9" w:rsidRPr="002B410B" w:rsidTr="0067077D"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 w:rsidP="002B41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oblemy bezpieczeństwa komputerowego w systemach informatycznych</w:t>
            </w:r>
          </w:p>
        </w:tc>
        <w:tc>
          <w:tcPr>
            <w:tcW w:w="17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58024A" w:rsidRDefault="0058024A" w:rsidP="00B11E95">
            <w:pPr>
              <w:pStyle w:val="HTML-wstpniesformatowany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 w:rsidRPr="00B11E9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mputer security problems in information systems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 w:rsidP="00E1147D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I</w:t>
            </w: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st.</w:t>
            </w:r>
            <w:proofErr w:type="spellEnd"/>
          </w:p>
          <w:p w:rsidR="000729FE" w:rsidRPr="006029A8" w:rsidRDefault="000729FE" w:rsidP="00E11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Sem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2 </w:t>
            </w:r>
            <w:r w:rsidR="00D91CF3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(F)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nf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BE6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D91C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E21FC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0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A153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9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3E65F2" w:rsidP="002B41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3 </w:t>
            </w:r>
          </w:p>
          <w:p w:rsidR="000729FE" w:rsidRPr="006029A8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6029A8" w:rsidRDefault="000729FE" w:rsidP="002B41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dr P. Świtalski </w:t>
            </w:r>
          </w:p>
          <w:p w:rsidR="000729FE" w:rsidRPr="006029A8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729FE" w:rsidRPr="00C0291E" w:rsidRDefault="00C0291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hyperlink r:id="rId24" w:history="1">
              <w:r w:rsidR="000729FE" w:rsidRPr="00C0291E">
                <w:rPr>
                  <w:rStyle w:val="Hipercze"/>
                  <w:rFonts w:ascii="Times New Roman" w:eastAsia="Times New Roman" w:hAnsi="Times New Roman" w:cs="Times New Roman"/>
                  <w:color w:val="auto"/>
                  <w:sz w:val="24"/>
                  <w:szCs w:val="24"/>
                  <w:lang w:eastAsia="pl-PL"/>
                </w:rPr>
                <w:t>piotr.switalski@uph.edu.pl</w:t>
              </w:r>
            </w:hyperlink>
          </w:p>
          <w:p w:rsidR="000729FE" w:rsidRPr="00C0291E" w:rsidRDefault="000729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1517" w:rsidRPr="00A61517" w:rsidTr="0067077D"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61517" w:rsidRPr="006029A8" w:rsidRDefault="00A61517" w:rsidP="00A615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ogramowanie równoległe</w:t>
            </w:r>
          </w:p>
        </w:tc>
        <w:tc>
          <w:tcPr>
            <w:tcW w:w="17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61517" w:rsidRPr="00A61517" w:rsidRDefault="00A61517" w:rsidP="00A61517">
            <w:pPr>
              <w:pStyle w:val="HTML-wstpniesformatowany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61517">
              <w:rPr>
                <w:rFonts w:ascii="Times New Roman" w:hAnsi="Times New Roman" w:cs="Times New Roman"/>
                <w:sz w:val="24"/>
                <w:szCs w:val="24"/>
              </w:rPr>
              <w:t>Parallel</w:t>
            </w:r>
            <w:proofErr w:type="spellEnd"/>
            <w:r w:rsidRPr="00A615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61517">
              <w:rPr>
                <w:rFonts w:ascii="Times New Roman" w:hAnsi="Times New Roman" w:cs="Times New Roman"/>
                <w:sz w:val="24"/>
                <w:szCs w:val="24"/>
              </w:rPr>
              <w:t>programming</w:t>
            </w:r>
            <w:proofErr w:type="spellEnd"/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61517" w:rsidRPr="00A61517" w:rsidRDefault="00A61517" w:rsidP="00A61517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6151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 st.</w:t>
            </w:r>
          </w:p>
          <w:p w:rsidR="00A61517" w:rsidRPr="00A61517" w:rsidRDefault="00A61517" w:rsidP="00A61517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6151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Sem.7 (F)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61517" w:rsidRPr="006029A8" w:rsidRDefault="00A61517" w:rsidP="00A6151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nf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61517" w:rsidRPr="00A61517" w:rsidRDefault="00A61517" w:rsidP="00A6151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6151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21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61517" w:rsidRPr="00A61517" w:rsidRDefault="00A61517" w:rsidP="00A6151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0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61517" w:rsidRPr="00A61517" w:rsidRDefault="00A61517" w:rsidP="00A6151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6151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24</w:t>
            </w:r>
          </w:p>
        </w:tc>
        <w:tc>
          <w:tcPr>
            <w:tcW w:w="9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61517" w:rsidRPr="006029A8" w:rsidRDefault="00A61517" w:rsidP="00A615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4</w:t>
            </w:r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61517" w:rsidRPr="00A61517" w:rsidRDefault="00A61517" w:rsidP="00A6151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6151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r A. Wawrzyńczak-Szaban</w:t>
            </w:r>
          </w:p>
        </w:tc>
        <w:tc>
          <w:tcPr>
            <w:tcW w:w="3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61517" w:rsidRPr="00C0291E" w:rsidRDefault="00C0291E" w:rsidP="00A61517">
            <w:pPr>
              <w:rPr>
                <w:rStyle w:val="Hipercze"/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pl-PL"/>
              </w:rPr>
            </w:pPr>
            <w:hyperlink r:id="rId25" w:history="1">
              <w:r w:rsidR="002A6FE0" w:rsidRPr="00C0291E">
                <w:rPr>
                  <w:rStyle w:val="Hipercze"/>
                  <w:rFonts w:ascii="Times New Roman" w:eastAsia="Times New Roman" w:hAnsi="Times New Roman" w:cs="Times New Roman"/>
                  <w:color w:val="auto"/>
                  <w:sz w:val="24"/>
                  <w:szCs w:val="24"/>
                  <w:lang w:eastAsia="pl-PL"/>
                </w:rPr>
                <w:t>anna.wawrzynczak-szaban@uph.edu.pl</w:t>
              </w:r>
            </w:hyperlink>
          </w:p>
          <w:p w:rsidR="00A61517" w:rsidRPr="00C0291E" w:rsidRDefault="00A61517" w:rsidP="00A61517"/>
        </w:tc>
      </w:tr>
      <w:tr w:rsidR="00314A11" w:rsidRPr="00A61517" w:rsidTr="0067077D"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14A11" w:rsidRPr="00314A11" w:rsidRDefault="00314A11" w:rsidP="00314A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314A11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Cyfrowe przetwarzanie obrazu i dźwięku</w:t>
            </w:r>
          </w:p>
        </w:tc>
        <w:tc>
          <w:tcPr>
            <w:tcW w:w="17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14A11" w:rsidRPr="00314A11" w:rsidRDefault="00314A11" w:rsidP="00314A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314A11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Digital Image and Sound Processing </w:t>
            </w:r>
          </w:p>
          <w:p w:rsidR="00314A11" w:rsidRPr="00314A11" w:rsidRDefault="00314A11" w:rsidP="00314A1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14A11" w:rsidRPr="00314A11" w:rsidRDefault="00314A11" w:rsidP="00314A11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314A11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 st.</w:t>
            </w:r>
          </w:p>
          <w:p w:rsidR="00314A11" w:rsidRPr="00314A11" w:rsidRDefault="00314A11" w:rsidP="00314A1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314A11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Sem. 4 (F)</w:t>
            </w:r>
          </w:p>
          <w:p w:rsidR="00314A11" w:rsidRPr="00314A11" w:rsidRDefault="00314A11" w:rsidP="00314A1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14A11" w:rsidRPr="006029A8" w:rsidRDefault="00314A11" w:rsidP="00314A1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nf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14A11" w:rsidRPr="00A61517" w:rsidRDefault="00314A11" w:rsidP="00314A1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6151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21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14A11" w:rsidRPr="00A61517" w:rsidRDefault="00314A11" w:rsidP="00314A1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0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14A11" w:rsidRPr="00A61517" w:rsidRDefault="00314A11" w:rsidP="00314A1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6151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24</w:t>
            </w:r>
          </w:p>
        </w:tc>
        <w:tc>
          <w:tcPr>
            <w:tcW w:w="9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14A11" w:rsidRPr="006029A8" w:rsidRDefault="00314A11" w:rsidP="00314A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5</w:t>
            </w:r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14A11" w:rsidRPr="00314A11" w:rsidRDefault="00314A11" w:rsidP="00314A1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314A11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r M. Szaban </w:t>
            </w:r>
          </w:p>
        </w:tc>
        <w:tc>
          <w:tcPr>
            <w:tcW w:w="3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14A11" w:rsidRPr="00C0291E" w:rsidRDefault="00C0291E" w:rsidP="00314A11">
            <w:hyperlink r:id="rId26" w:tgtFrame="_blank" w:history="1">
              <w:r w:rsidR="00314A11" w:rsidRPr="00C0291E">
                <w:rPr>
                  <w:rStyle w:val="Hipercze"/>
                  <w:color w:val="auto"/>
                </w:rPr>
                <w:t>miroslaw.szaban@uph.edu.pl</w:t>
              </w:r>
            </w:hyperlink>
          </w:p>
        </w:tc>
      </w:tr>
      <w:tr w:rsidR="006E47E7" w:rsidRPr="00A61517" w:rsidTr="0067077D"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E47E7" w:rsidRPr="006029A8" w:rsidRDefault="006E47E7" w:rsidP="006E47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E47E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lastRenderedPageBreak/>
              <w:t>Wybrane Paradygmaty Programowania</w:t>
            </w:r>
          </w:p>
        </w:tc>
        <w:tc>
          <w:tcPr>
            <w:tcW w:w="17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E47E7" w:rsidRPr="0058024A" w:rsidRDefault="006E47E7" w:rsidP="006E47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E47E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Chosen</w:t>
            </w:r>
            <w:proofErr w:type="spellEnd"/>
            <w:r w:rsidRPr="006E47E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6E47E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ogramming</w:t>
            </w:r>
            <w:proofErr w:type="spellEnd"/>
            <w:r w:rsidRPr="006E47E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6E47E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aradigms</w:t>
            </w:r>
            <w:proofErr w:type="spellEnd"/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E47E7" w:rsidRPr="006029A8" w:rsidRDefault="006E47E7" w:rsidP="006E47E7">
            <w:pPr>
              <w:spacing w:before="120" w:after="120" w:line="288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I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st.</w:t>
            </w:r>
            <w:proofErr w:type="spellEnd"/>
          </w:p>
          <w:p w:rsidR="006E47E7" w:rsidRPr="006029A8" w:rsidRDefault="006E47E7" w:rsidP="006E47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 xml:space="preserve">Sem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CA" w:eastAsia="pl-PL"/>
              </w:rPr>
              <w:t>3 (F)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E47E7" w:rsidRPr="006029A8" w:rsidRDefault="006E47E7" w:rsidP="006E47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nf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E47E7" w:rsidRPr="006029A8" w:rsidRDefault="006E47E7" w:rsidP="006E47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E47E7" w:rsidRPr="006029A8" w:rsidRDefault="006E47E7" w:rsidP="006E47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0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E47E7" w:rsidRPr="006029A8" w:rsidRDefault="006E47E7" w:rsidP="006E47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9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E47E7" w:rsidRPr="006029A8" w:rsidRDefault="006E47E7" w:rsidP="006E47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3 </w:t>
            </w:r>
            <w:proofErr w:type="spellStart"/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cts</w:t>
            </w:r>
            <w:proofErr w:type="spellEnd"/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E47E7" w:rsidRPr="006029A8" w:rsidRDefault="006E47E7" w:rsidP="006E47E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r A. Niewiadomski</w:t>
            </w:r>
          </w:p>
          <w:p w:rsidR="006E47E7" w:rsidRPr="006029A8" w:rsidRDefault="006E47E7" w:rsidP="006E47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029A8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 prof. J. Tchórzewski</w:t>
            </w:r>
          </w:p>
        </w:tc>
        <w:tc>
          <w:tcPr>
            <w:tcW w:w="3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E47E7" w:rsidRPr="00C0291E" w:rsidRDefault="00C0291E" w:rsidP="006E47E7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hyperlink r:id="rId27" w:history="1">
              <w:r w:rsidR="006E47E7" w:rsidRPr="00C0291E">
                <w:rPr>
                  <w:rStyle w:val="Hipercze"/>
                  <w:rFonts w:ascii="Times New Roman" w:eastAsia="Times New Roman" w:hAnsi="Times New Roman" w:cs="Times New Roman"/>
                  <w:color w:val="auto"/>
                  <w:sz w:val="24"/>
                  <w:szCs w:val="24"/>
                  <w:lang w:eastAsia="pl-PL"/>
                </w:rPr>
                <w:t>artur.niewiadomski@uph.edu.pl</w:t>
              </w:r>
            </w:hyperlink>
          </w:p>
          <w:p w:rsidR="006E47E7" w:rsidRPr="00C0291E" w:rsidRDefault="00C0291E" w:rsidP="006E47E7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hyperlink r:id="rId28" w:history="1">
              <w:r w:rsidR="006E47E7" w:rsidRPr="00C0291E">
                <w:rPr>
                  <w:rStyle w:val="Hipercze"/>
                  <w:rFonts w:ascii="Times New Roman" w:eastAsia="Times New Roman" w:hAnsi="Times New Roman" w:cs="Times New Roman"/>
                  <w:color w:val="auto"/>
                  <w:sz w:val="24"/>
                  <w:szCs w:val="24"/>
                  <w:lang w:eastAsia="pl-PL"/>
                </w:rPr>
                <w:t>jerzy.tchorzewski@uph.edu.pl</w:t>
              </w:r>
            </w:hyperlink>
          </w:p>
        </w:tc>
      </w:tr>
    </w:tbl>
    <w:bookmarkEnd w:id="0"/>
    <w:p w:rsidR="002B17E7" w:rsidRDefault="00D91CF3" w:rsidP="00D91CF3">
      <w:pPr>
        <w:tabs>
          <w:tab w:val="left" w:pos="3544"/>
        </w:tabs>
        <w:ind w:left="3540"/>
        <w:rPr>
          <w:lang w:val="en-GB"/>
        </w:rPr>
      </w:pPr>
      <w:r w:rsidRPr="00D91CF3">
        <w:rPr>
          <w:lang w:val="en-GB"/>
        </w:rPr>
        <w:t>(</w:t>
      </w:r>
      <w:r>
        <w:rPr>
          <w:lang w:val="en-GB"/>
        </w:rPr>
        <w:t>F</w:t>
      </w:r>
      <w:r w:rsidRPr="00D91CF3">
        <w:rPr>
          <w:lang w:val="en-GB"/>
        </w:rPr>
        <w:t>) – fall semester</w:t>
      </w:r>
      <w:r>
        <w:rPr>
          <w:lang w:val="en-GB"/>
        </w:rPr>
        <w:t>,</w:t>
      </w:r>
      <w:r w:rsidRPr="00D91CF3">
        <w:rPr>
          <w:lang w:val="en-GB"/>
        </w:rPr>
        <w:t xml:space="preserve"> starts in October</w:t>
      </w:r>
    </w:p>
    <w:p w:rsidR="00D91CF3" w:rsidRPr="00D91CF3" w:rsidRDefault="00D91CF3" w:rsidP="00D91CF3">
      <w:pPr>
        <w:tabs>
          <w:tab w:val="left" w:pos="3544"/>
        </w:tabs>
        <w:ind w:left="3540"/>
        <w:rPr>
          <w:lang w:val="en-GB"/>
        </w:rPr>
      </w:pPr>
      <w:r>
        <w:rPr>
          <w:lang w:val="en-GB"/>
        </w:rPr>
        <w:t xml:space="preserve">(S) - </w:t>
      </w:r>
      <w:r w:rsidRPr="00D91CF3">
        <w:rPr>
          <w:lang w:val="en-GB"/>
        </w:rPr>
        <w:t>summer semester</w:t>
      </w:r>
      <w:r>
        <w:rPr>
          <w:lang w:val="en-GB"/>
        </w:rPr>
        <w:t>,</w:t>
      </w:r>
      <w:r w:rsidRPr="00D91CF3">
        <w:rPr>
          <w:lang w:val="en-GB"/>
        </w:rPr>
        <w:t xml:space="preserve"> starts in February</w:t>
      </w:r>
      <w:r>
        <w:rPr>
          <w:lang w:val="en-GB"/>
        </w:rPr>
        <w:t xml:space="preserve"> </w:t>
      </w:r>
    </w:p>
    <w:sectPr w:rsidR="00D91CF3" w:rsidRPr="00D91CF3" w:rsidSect="00D44F26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MrOwNDY1NzQ2NbNU0lEKTi0uzszPAykwrgUABX9CCywAAAA="/>
  </w:docVars>
  <w:rsids>
    <w:rsidRoot w:val="00D44F26"/>
    <w:rsid w:val="00000498"/>
    <w:rsid w:val="0002304D"/>
    <w:rsid w:val="00043142"/>
    <w:rsid w:val="000729FE"/>
    <w:rsid w:val="00096DBB"/>
    <w:rsid w:val="000B41EF"/>
    <w:rsid w:val="000C5DF9"/>
    <w:rsid w:val="00135371"/>
    <w:rsid w:val="001675D2"/>
    <w:rsid w:val="00230154"/>
    <w:rsid w:val="00254241"/>
    <w:rsid w:val="002A6FE0"/>
    <w:rsid w:val="002B17E7"/>
    <w:rsid w:val="002B410B"/>
    <w:rsid w:val="002B68C9"/>
    <w:rsid w:val="002F7686"/>
    <w:rsid w:val="00314A11"/>
    <w:rsid w:val="00315A47"/>
    <w:rsid w:val="00346EE1"/>
    <w:rsid w:val="00387A74"/>
    <w:rsid w:val="0039163B"/>
    <w:rsid w:val="003E65F2"/>
    <w:rsid w:val="00435ED3"/>
    <w:rsid w:val="00451C94"/>
    <w:rsid w:val="004A045E"/>
    <w:rsid w:val="0058024A"/>
    <w:rsid w:val="005D62EC"/>
    <w:rsid w:val="006029A8"/>
    <w:rsid w:val="00617E4D"/>
    <w:rsid w:val="006567EB"/>
    <w:rsid w:val="0067077D"/>
    <w:rsid w:val="006E21FC"/>
    <w:rsid w:val="006E47E7"/>
    <w:rsid w:val="007913B8"/>
    <w:rsid w:val="00876D35"/>
    <w:rsid w:val="0098078F"/>
    <w:rsid w:val="00A15353"/>
    <w:rsid w:val="00A61517"/>
    <w:rsid w:val="00A94EC8"/>
    <w:rsid w:val="00B11E95"/>
    <w:rsid w:val="00B35755"/>
    <w:rsid w:val="00BE61FF"/>
    <w:rsid w:val="00C0291E"/>
    <w:rsid w:val="00C83199"/>
    <w:rsid w:val="00CE0FBC"/>
    <w:rsid w:val="00CE1092"/>
    <w:rsid w:val="00D13172"/>
    <w:rsid w:val="00D44F26"/>
    <w:rsid w:val="00D91CF3"/>
    <w:rsid w:val="00DF6555"/>
    <w:rsid w:val="00E1147D"/>
    <w:rsid w:val="00E56A79"/>
    <w:rsid w:val="00F0684B"/>
    <w:rsid w:val="00F36FFC"/>
    <w:rsid w:val="00F71AAD"/>
    <w:rsid w:val="00FA2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3E0A4B4-113F-4329-9C90-78B1487AE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44F26"/>
  </w:style>
  <w:style w:type="paragraph" w:styleId="Nagwek1">
    <w:name w:val="heading 1"/>
    <w:basedOn w:val="Normalny"/>
    <w:next w:val="Normalny"/>
    <w:link w:val="Nagwek1Znak"/>
    <w:uiPriority w:val="9"/>
    <w:qFormat/>
    <w:rsid w:val="00D44F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D44F2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D44F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44F26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6029A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4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85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6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0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04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22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0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iotr.switalski@uph.edu.pl" TargetMode="External"/><Relationship Id="rId13" Type="http://schemas.openxmlformats.org/officeDocument/2006/relationships/hyperlink" Target="mailto:jaroslaw.skaruz@uph.edu.pl" TargetMode="External"/><Relationship Id="rId18" Type="http://schemas.openxmlformats.org/officeDocument/2006/relationships/hyperlink" Target="mailto:miroslaw.szaban@uph.edu.pl" TargetMode="External"/><Relationship Id="rId26" Type="http://schemas.openxmlformats.org/officeDocument/2006/relationships/hyperlink" Target="mailto:miroslaw.szaban@uph.edu.pl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mailto:miroslaw.szaban@uph.edu.pl" TargetMode="External"/><Relationship Id="rId7" Type="http://schemas.openxmlformats.org/officeDocument/2006/relationships/hyperlink" Target="mailto:andrzej.salamonczyk@uph.edu.pl" TargetMode="External"/><Relationship Id="rId12" Type="http://schemas.openxmlformats.org/officeDocument/2006/relationships/hyperlink" Target="mailto:grzegorz.terlikowski@uph.edu.pl" TargetMode="External"/><Relationship Id="rId17" Type="http://schemas.openxmlformats.org/officeDocument/2006/relationships/hyperlink" Target="mailto:jerzy.tchorzewski@uph.edu.pl" TargetMode="External"/><Relationship Id="rId25" Type="http://schemas.openxmlformats.org/officeDocument/2006/relationships/hyperlink" Target="mailto:anna.wawrzynczak-szaban@uph.edu.pl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artur.niewiadomski@uph.edu.pl" TargetMode="External"/><Relationship Id="rId20" Type="http://schemas.openxmlformats.org/officeDocument/2006/relationships/hyperlink" Target="mailto:marek.pilski@uph.edu.pl" TargetMode="External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artur.niewiadomski@uph.edu.pl" TargetMode="External"/><Relationship Id="rId11" Type="http://schemas.openxmlformats.org/officeDocument/2006/relationships/hyperlink" Target="mailto:dariusz.mikulowski@uph.edu.pl" TargetMode="External"/><Relationship Id="rId24" Type="http://schemas.openxmlformats.org/officeDocument/2006/relationships/hyperlink" Target="mailto:piotr.switalski@uph.edu.pl" TargetMode="External"/><Relationship Id="rId5" Type="http://schemas.openxmlformats.org/officeDocument/2006/relationships/hyperlink" Target="mailto:waldemar.bartyna@uph.edu.pl" TargetMode="External"/><Relationship Id="rId15" Type="http://schemas.openxmlformats.org/officeDocument/2006/relationships/hyperlink" Target="mailto:waldemar.bartyna@uph.edu.pl" TargetMode="External"/><Relationship Id="rId23" Type="http://schemas.openxmlformats.org/officeDocument/2006/relationships/hyperlink" Target="mailto:anna.wawrzynczak-szaban@uph.edu.pl" TargetMode="External"/><Relationship Id="rId28" Type="http://schemas.openxmlformats.org/officeDocument/2006/relationships/hyperlink" Target="mailto:jerzy.tchorzewski@uph.edu.pl" TargetMode="External"/><Relationship Id="rId10" Type="http://schemas.openxmlformats.org/officeDocument/2006/relationships/hyperlink" Target="mailto:andrzej.barczak@uph.edu.pl" TargetMode="External"/><Relationship Id="rId19" Type="http://schemas.openxmlformats.org/officeDocument/2006/relationships/hyperlink" Target="mailto:anna.wawrzynczak-szaban@uph.edu.pl" TargetMode="External"/><Relationship Id="rId4" Type="http://schemas.openxmlformats.org/officeDocument/2006/relationships/hyperlink" Target="mailto:miroslaw.baranski@uph.edu.pl" TargetMode="External"/><Relationship Id="rId9" Type="http://schemas.openxmlformats.org/officeDocument/2006/relationships/hyperlink" Target="mailto:jaroslaw.skaruz@uph.edu.p" TargetMode="External"/><Relationship Id="rId14" Type="http://schemas.openxmlformats.org/officeDocument/2006/relationships/hyperlink" Target="mailto:dariusz.mikulowski@uph.edu.pl" TargetMode="External"/><Relationship Id="rId22" Type="http://schemas.openxmlformats.org/officeDocument/2006/relationships/hyperlink" Target="mailto:artur.niewiadomski@uph.edu.pl" TargetMode="External"/><Relationship Id="rId27" Type="http://schemas.openxmlformats.org/officeDocument/2006/relationships/hyperlink" Target="mailto:artur.niewiadomski@uph.edu.pl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739</Words>
  <Characters>4439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kretariat II</dc:creator>
  <cp:keywords/>
  <dc:description/>
  <cp:lastModifiedBy>Pracownik</cp:lastModifiedBy>
  <cp:revision>3</cp:revision>
  <dcterms:created xsi:type="dcterms:W3CDTF">2022-03-25T08:59:00Z</dcterms:created>
  <dcterms:modified xsi:type="dcterms:W3CDTF">2022-03-25T09:01:00Z</dcterms:modified>
</cp:coreProperties>
</file>